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4A3DB2" w14:textId="77777777" w:rsidR="006E0101" w:rsidRPr="00097FA6" w:rsidRDefault="006E0101" w:rsidP="006E0101">
      <w:pPr>
        <w:pStyle w:val="Title"/>
        <w:jc w:val="center"/>
        <w:rPr>
          <w:sz w:val="32"/>
          <w:szCs w:val="32"/>
        </w:rPr>
      </w:pPr>
      <w:bookmarkStart w:id="0" w:name="_Hlk188368355"/>
      <w:r w:rsidRPr="00097FA6">
        <w:rPr>
          <w:sz w:val="32"/>
          <w:szCs w:val="32"/>
        </w:rPr>
        <w:t>Research Data Management Plan Template</w:t>
      </w:r>
    </w:p>
    <w:p w14:paraId="6C2DC0BC" w14:textId="05E59007" w:rsidR="006E0101" w:rsidRPr="00097FA6" w:rsidRDefault="006E0101" w:rsidP="006E0101">
      <w:pPr>
        <w:pStyle w:val="Title"/>
        <w:jc w:val="center"/>
        <w:rPr>
          <w:sz w:val="32"/>
          <w:szCs w:val="32"/>
        </w:rPr>
      </w:pPr>
      <w:r w:rsidRPr="00097FA6">
        <w:rPr>
          <w:sz w:val="32"/>
          <w:szCs w:val="32"/>
        </w:rPr>
        <w:t>(v7</w:t>
      </w:r>
      <w:r w:rsidR="00242127" w:rsidRPr="00097FA6">
        <w:rPr>
          <w:sz w:val="32"/>
          <w:szCs w:val="32"/>
        </w:rPr>
        <w:t>.</w:t>
      </w:r>
      <w:r w:rsidR="004001C0">
        <w:rPr>
          <w:sz w:val="32"/>
          <w:szCs w:val="32"/>
        </w:rPr>
        <w:t>2</w:t>
      </w:r>
      <w:r w:rsidRPr="00097FA6">
        <w:rPr>
          <w:sz w:val="32"/>
          <w:szCs w:val="32"/>
        </w:rPr>
        <w:t>)</w:t>
      </w:r>
    </w:p>
    <w:p w14:paraId="779EABFC" w14:textId="2B895905" w:rsidR="005740FF" w:rsidRPr="00097FA6" w:rsidRDefault="006E0101" w:rsidP="00097FA6">
      <w:pPr>
        <w:spacing w:after="0"/>
        <w:ind w:left="3402" w:right="1973"/>
        <w:jc w:val="both"/>
        <w:rPr>
          <w:rStyle w:val="Strong"/>
          <w:b w:val="0"/>
          <w:bCs w:val="0"/>
          <w:sz w:val="20"/>
          <w:szCs w:val="20"/>
        </w:rPr>
      </w:pPr>
      <w:r w:rsidRPr="00097FA6">
        <w:rPr>
          <w:rStyle w:val="Strong"/>
          <w:b w:val="0"/>
          <w:bCs w:val="0"/>
          <w:sz w:val="20"/>
          <w:szCs w:val="20"/>
        </w:rPr>
        <w:t>This template can be used to develop a Data Management Plan.</w:t>
      </w:r>
      <w:r w:rsidR="00F820B4" w:rsidRPr="00097FA6">
        <w:rPr>
          <w:rStyle w:val="Strong"/>
          <w:b w:val="0"/>
          <w:bCs w:val="0"/>
          <w:sz w:val="20"/>
          <w:szCs w:val="20"/>
        </w:rPr>
        <w:t xml:space="preserve"> </w:t>
      </w:r>
      <w:r w:rsidR="00475BB5" w:rsidRPr="00097FA6">
        <w:rPr>
          <w:rStyle w:val="Strong"/>
          <w:b w:val="0"/>
          <w:bCs w:val="0"/>
          <w:sz w:val="20"/>
          <w:szCs w:val="20"/>
        </w:rPr>
        <w:t xml:space="preserve">Download the document and fill </w:t>
      </w:r>
      <w:r w:rsidR="00475BB5">
        <w:rPr>
          <w:rStyle w:val="Strong"/>
          <w:b w:val="0"/>
          <w:bCs w:val="0"/>
          <w:sz w:val="20"/>
          <w:szCs w:val="20"/>
        </w:rPr>
        <w:t xml:space="preserve">in </w:t>
      </w:r>
      <w:r w:rsidR="00475BB5" w:rsidRPr="00097FA6">
        <w:rPr>
          <w:rStyle w:val="Strong"/>
          <w:b w:val="0"/>
          <w:bCs w:val="0"/>
          <w:sz w:val="20"/>
          <w:szCs w:val="20"/>
        </w:rPr>
        <w:t>the details</w:t>
      </w:r>
      <w:r w:rsidR="00475BB5">
        <w:rPr>
          <w:rStyle w:val="Strong"/>
          <w:b w:val="0"/>
          <w:bCs w:val="0"/>
          <w:sz w:val="20"/>
          <w:szCs w:val="20"/>
        </w:rPr>
        <w:t>.</w:t>
      </w:r>
    </w:p>
    <w:p w14:paraId="0DD8FA7B" w14:textId="77777777" w:rsidR="005740FF" w:rsidRPr="00097FA6" w:rsidRDefault="005740FF" w:rsidP="00FE52DF">
      <w:pPr>
        <w:spacing w:after="0"/>
        <w:ind w:left="3402" w:right="1973"/>
        <w:rPr>
          <w:rStyle w:val="Strong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7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F820B4" w:rsidRPr="00097FA6" w14:paraId="50FE00B0" w14:textId="77777777" w:rsidTr="00EA0495">
        <w:trPr>
          <w:trHeight w:hRule="exact" w:val="283"/>
        </w:trPr>
        <w:tc>
          <w:tcPr>
            <w:tcW w:w="1091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C5453C" w14:textId="77777777" w:rsidR="00F820B4" w:rsidRPr="00FB7A29" w:rsidRDefault="00F820B4" w:rsidP="00F820B4">
            <w:pPr>
              <w:pStyle w:val="ListParagraph"/>
              <w:numPr>
                <w:ilvl w:val="0"/>
                <w:numId w:val="2"/>
              </w:numPr>
              <w:ind w:left="357" w:firstLine="0"/>
              <w:jc w:val="center"/>
            </w:pPr>
            <w:r w:rsidRPr="00FB7A29">
              <w:t>Overview</w:t>
            </w:r>
          </w:p>
        </w:tc>
      </w:tr>
      <w:tr w:rsidR="00F820B4" w:rsidRPr="00097FA6" w14:paraId="4DEBAFDF" w14:textId="77777777" w:rsidTr="00EA0495">
        <w:tc>
          <w:tcPr>
            <w:tcW w:w="10910" w:type="dxa"/>
            <w:tcBorders>
              <w:right w:val="single" w:sz="4" w:space="0" w:color="auto"/>
            </w:tcBorders>
          </w:tcPr>
          <w:p w14:paraId="3B6D3D60" w14:textId="77777777" w:rsidR="00F820B4" w:rsidRPr="00097FA6" w:rsidRDefault="00F820B4" w:rsidP="00F820B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</w:rPr>
            </w:pPr>
            <w:r w:rsidRPr="00097FA6">
              <w:rPr>
                <w:rFonts w:asciiTheme="minorHAnsi" w:hAnsiTheme="minorHAnsi"/>
                <w:b/>
              </w:rPr>
              <w:t>Researcher’s Name (Principal investigator):</w:t>
            </w:r>
          </w:p>
          <w:p w14:paraId="68D852C1" w14:textId="77777777" w:rsidR="00F820B4" w:rsidRPr="00F1260E" w:rsidRDefault="00F820B4" w:rsidP="00F820B4">
            <w:pPr>
              <w:contextualSpacing/>
              <w:rPr>
                <w:sz w:val="24"/>
                <w:szCs w:val="24"/>
              </w:rPr>
            </w:pPr>
          </w:p>
        </w:tc>
      </w:tr>
      <w:tr w:rsidR="00F820B4" w:rsidRPr="00097FA6" w14:paraId="775721BE" w14:textId="77777777" w:rsidTr="00EA0495">
        <w:tc>
          <w:tcPr>
            <w:tcW w:w="10910" w:type="dxa"/>
            <w:tcBorders>
              <w:right w:val="single" w:sz="4" w:space="0" w:color="auto"/>
            </w:tcBorders>
          </w:tcPr>
          <w:p w14:paraId="65C6DE38" w14:textId="77777777" w:rsidR="00F820B4" w:rsidRPr="00097FA6" w:rsidRDefault="00F820B4" w:rsidP="00F820B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</w:rPr>
            </w:pPr>
            <w:r w:rsidRPr="00097FA6">
              <w:rPr>
                <w:rFonts w:asciiTheme="minorHAnsi" w:hAnsiTheme="minorHAnsi"/>
                <w:b/>
              </w:rPr>
              <w:t>Title and ID of Research Project:</w:t>
            </w:r>
          </w:p>
          <w:p w14:paraId="1947ECE1" w14:textId="77777777" w:rsidR="00F820B4" w:rsidRPr="00097FA6" w:rsidRDefault="00F820B4" w:rsidP="00F820B4">
            <w:pPr>
              <w:rPr>
                <w:sz w:val="24"/>
                <w:szCs w:val="24"/>
              </w:rPr>
            </w:pPr>
          </w:p>
        </w:tc>
      </w:tr>
      <w:tr w:rsidR="00F820B4" w:rsidRPr="00097FA6" w14:paraId="540B738E" w14:textId="77777777" w:rsidTr="00EA0495">
        <w:tc>
          <w:tcPr>
            <w:tcW w:w="10910" w:type="dxa"/>
            <w:tcBorders>
              <w:right w:val="single" w:sz="4" w:space="0" w:color="auto"/>
            </w:tcBorders>
          </w:tcPr>
          <w:p w14:paraId="64B66417" w14:textId="77777777" w:rsidR="00F820B4" w:rsidRPr="00097FA6" w:rsidRDefault="00F820B4" w:rsidP="00F820B4">
            <w:pPr>
              <w:pStyle w:val="ListParagraph"/>
              <w:numPr>
                <w:ilvl w:val="0"/>
                <w:numId w:val="1"/>
              </w:numPr>
              <w:ind w:right="324"/>
              <w:rPr>
                <w:rFonts w:asciiTheme="minorHAnsi" w:hAnsiTheme="minorHAnsi"/>
                <w:b/>
              </w:rPr>
            </w:pPr>
            <w:r w:rsidRPr="00097FA6">
              <w:rPr>
                <w:rFonts w:asciiTheme="minorHAnsi" w:hAnsiTheme="minorHAnsi"/>
                <w:b/>
              </w:rPr>
              <w:t xml:space="preserve">Length of Project </w:t>
            </w:r>
          </w:p>
          <w:p w14:paraId="442AC01D" w14:textId="77777777" w:rsidR="00F820B4" w:rsidRPr="00097FA6" w:rsidRDefault="00F820B4" w:rsidP="00F820B4">
            <w:pPr>
              <w:rPr>
                <w:sz w:val="24"/>
                <w:szCs w:val="24"/>
              </w:rPr>
            </w:pPr>
            <w:r w:rsidRPr="00097FA6">
              <w:rPr>
                <w:b/>
                <w:sz w:val="24"/>
                <w:szCs w:val="24"/>
              </w:rPr>
              <w:t>Start Date:</w:t>
            </w:r>
          </w:p>
          <w:p w14:paraId="4AADA9D8" w14:textId="77777777" w:rsidR="00F820B4" w:rsidRDefault="00F820B4" w:rsidP="00F820B4">
            <w:pPr>
              <w:rPr>
                <w:b/>
                <w:sz w:val="24"/>
                <w:szCs w:val="24"/>
              </w:rPr>
            </w:pPr>
            <w:r w:rsidRPr="00097FA6">
              <w:rPr>
                <w:b/>
                <w:sz w:val="24"/>
                <w:szCs w:val="24"/>
              </w:rPr>
              <w:t>End Date:</w:t>
            </w:r>
          </w:p>
          <w:p w14:paraId="3718F8BE" w14:textId="77777777" w:rsidR="00CC759F" w:rsidRPr="00097FA6" w:rsidRDefault="00CC759F" w:rsidP="00F820B4">
            <w:pPr>
              <w:rPr>
                <w:sz w:val="24"/>
                <w:szCs w:val="24"/>
              </w:rPr>
            </w:pPr>
          </w:p>
        </w:tc>
      </w:tr>
      <w:tr w:rsidR="00F820B4" w:rsidRPr="00097FA6" w14:paraId="30FC61BC" w14:textId="77777777" w:rsidTr="00EA0495">
        <w:tc>
          <w:tcPr>
            <w:tcW w:w="10910" w:type="dxa"/>
            <w:tcBorders>
              <w:right w:val="single" w:sz="4" w:space="0" w:color="auto"/>
            </w:tcBorders>
          </w:tcPr>
          <w:p w14:paraId="565CE2F4" w14:textId="77777777" w:rsidR="00F820B4" w:rsidRPr="00097FA6" w:rsidRDefault="00F820B4" w:rsidP="00F820B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</w:rPr>
            </w:pPr>
            <w:r w:rsidRPr="00097FA6">
              <w:rPr>
                <w:rFonts w:asciiTheme="minorHAnsi" w:hAnsiTheme="minorHAnsi"/>
                <w:b/>
              </w:rPr>
              <w:t>A brief statement of the aim(s) of the project:</w:t>
            </w:r>
          </w:p>
          <w:p w14:paraId="447B98B6" w14:textId="77777777" w:rsidR="00F820B4" w:rsidRPr="00097FA6" w:rsidRDefault="00F820B4" w:rsidP="00F820B4">
            <w:pPr>
              <w:pStyle w:val="ListParagraph"/>
              <w:ind w:left="284"/>
              <w:rPr>
                <w:rFonts w:asciiTheme="minorHAnsi" w:hAnsiTheme="minorHAnsi"/>
              </w:rPr>
            </w:pPr>
          </w:p>
          <w:p w14:paraId="549E5170" w14:textId="77777777" w:rsidR="00F820B4" w:rsidRPr="00097FA6" w:rsidRDefault="00F820B4" w:rsidP="00F820B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097FA6">
              <w:rPr>
                <w:rFonts w:asciiTheme="minorHAnsi" w:hAnsiTheme="minorHAnsi"/>
                <w:b/>
                <w:bCs/>
              </w:rPr>
              <w:t>Funding body and programme:</w:t>
            </w:r>
          </w:p>
          <w:p w14:paraId="58A70EED" w14:textId="77777777" w:rsidR="00F820B4" w:rsidRPr="00097FA6" w:rsidRDefault="00F820B4" w:rsidP="00F820B4">
            <w:pPr>
              <w:rPr>
                <w:b/>
                <w:bCs/>
                <w:sz w:val="24"/>
                <w:szCs w:val="24"/>
              </w:rPr>
            </w:pPr>
          </w:p>
          <w:p w14:paraId="1BF480C0" w14:textId="77777777" w:rsidR="00F820B4" w:rsidRPr="00097FA6" w:rsidRDefault="00F820B4" w:rsidP="00F820B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097FA6">
              <w:rPr>
                <w:rFonts w:asciiTheme="minorHAnsi" w:hAnsiTheme="minorHAnsi"/>
                <w:b/>
                <w:bCs/>
              </w:rPr>
              <w:t>Related policies:</w:t>
            </w:r>
          </w:p>
          <w:p w14:paraId="0DFC19BF" w14:textId="77777777" w:rsidR="00F820B4" w:rsidRPr="00097FA6" w:rsidRDefault="00F820B4" w:rsidP="00F820B4">
            <w:pPr>
              <w:pStyle w:val="ListParagraph"/>
              <w:ind w:left="284"/>
              <w:rPr>
                <w:rFonts w:asciiTheme="minorHAnsi" w:hAnsiTheme="minorHAnsi"/>
                <w:b/>
                <w:bCs/>
              </w:rPr>
            </w:pPr>
          </w:p>
          <w:p w14:paraId="1B747F9E" w14:textId="77777777" w:rsidR="00F820B4" w:rsidRDefault="00F820B4" w:rsidP="00F820B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097FA6">
              <w:rPr>
                <w:rFonts w:asciiTheme="minorHAnsi" w:hAnsiTheme="minorHAnsi"/>
                <w:b/>
                <w:bCs/>
              </w:rPr>
              <w:t xml:space="preserve">Version of DMP: </w:t>
            </w:r>
          </w:p>
          <w:p w14:paraId="381FFEAB" w14:textId="77777777" w:rsidR="00280CB6" w:rsidRPr="00D207D2" w:rsidRDefault="00280CB6" w:rsidP="00D207D2">
            <w:pPr>
              <w:pStyle w:val="ListParagraph"/>
              <w:rPr>
                <w:rFonts w:asciiTheme="minorHAnsi" w:hAnsiTheme="minorHAnsi"/>
                <w:b/>
                <w:bCs/>
              </w:rPr>
            </w:pPr>
          </w:p>
          <w:p w14:paraId="5C0F8B9D" w14:textId="7B2A9A7C" w:rsidR="00F3736A" w:rsidRPr="00D207D2" w:rsidRDefault="00EE205D" w:rsidP="00F3736A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</w:rPr>
              <w:t>AI Declaration</w:t>
            </w:r>
            <w:r w:rsidR="006B24E5">
              <w:rPr>
                <w:rFonts w:asciiTheme="minorHAnsi" w:hAnsiTheme="minorHAnsi"/>
                <w:b/>
                <w:bCs/>
              </w:rPr>
              <w:t xml:space="preserve">: </w:t>
            </w:r>
            <w:r w:rsidR="001C6E0A" w:rsidRPr="00D207D2">
              <w:rPr>
                <w:rFonts w:asciiTheme="minorHAnsi" w:hAnsiTheme="minorHAnsi"/>
              </w:rPr>
              <w:t xml:space="preserve">Will this project use Artificial Intelligence (AI), Machine Learning (ML), Large Language Models (LLMs), Generative AI, automated decision-making, or AI-assisted tools at any stage of the research lifecycle? </w:t>
            </w:r>
            <w:r w:rsidR="00F3736A" w:rsidRPr="00D207D2">
              <w:rPr>
                <w:rFonts w:ascii="Segoe UI Symbol" w:hAnsi="Segoe UI Symbol" w:cs="Segoe UI Symbol"/>
              </w:rPr>
              <w:t>☐</w:t>
            </w:r>
            <w:r w:rsidR="00F3736A" w:rsidRPr="00D207D2">
              <w:rPr>
                <w:rFonts w:asciiTheme="minorHAnsi" w:hAnsiTheme="minorHAnsi"/>
              </w:rPr>
              <w:t xml:space="preserve"> No </w:t>
            </w:r>
            <w:r w:rsidR="00F3736A" w:rsidRPr="00636BDE">
              <w:rPr>
                <w:rFonts w:ascii="Segoe UI Symbol" w:hAnsi="Segoe UI Symbol" w:cs="Segoe UI Symbol"/>
              </w:rPr>
              <w:t>☐</w:t>
            </w:r>
            <w:r w:rsidR="00F3736A" w:rsidRPr="00636BDE">
              <w:t xml:space="preserve"> Yes</w:t>
            </w:r>
          </w:p>
          <w:p w14:paraId="026503CB" w14:textId="77777777" w:rsidR="00636BDE" w:rsidRPr="00636BDE" w:rsidRDefault="00636BDE" w:rsidP="00636BDE">
            <w:pPr>
              <w:rPr>
                <w:b/>
                <w:bCs/>
              </w:rPr>
            </w:pPr>
            <w:r w:rsidRPr="00636BDE">
              <w:rPr>
                <w:b/>
                <w:bCs/>
              </w:rPr>
              <w:t>If Yes:</w:t>
            </w:r>
          </w:p>
          <w:p w14:paraId="325D15F4" w14:textId="784F4129" w:rsidR="00280CB6" w:rsidRPr="00D207D2" w:rsidRDefault="00636BDE" w:rsidP="00D207D2">
            <w:pPr>
              <w:rPr>
                <w:i/>
                <w:iCs/>
              </w:rPr>
            </w:pPr>
            <w:r w:rsidRPr="00D207D2">
              <w:rPr>
                <w:i/>
                <w:iCs/>
              </w:rPr>
              <w:t xml:space="preserve">Researchers should consult the </w:t>
            </w:r>
            <w:r w:rsidRPr="00D207D2">
              <w:rPr>
                <w:b/>
                <w:bCs/>
                <w:i/>
                <w:iCs/>
              </w:rPr>
              <w:t>University's Guidance for Use of AI in Research</w:t>
            </w:r>
            <w:r w:rsidRPr="00D207D2">
              <w:rPr>
                <w:i/>
                <w:iCs/>
              </w:rPr>
              <w:t xml:space="preserve"> and address the AI-related questions embedded throughout this Data Management Plan. </w:t>
            </w:r>
          </w:p>
          <w:p w14:paraId="5F5091F6" w14:textId="77777777" w:rsidR="00F820B4" w:rsidRPr="00097FA6" w:rsidRDefault="00F820B4" w:rsidP="00F820B4">
            <w:pPr>
              <w:rPr>
                <w:b/>
                <w:sz w:val="24"/>
                <w:szCs w:val="24"/>
              </w:rPr>
            </w:pPr>
          </w:p>
        </w:tc>
      </w:tr>
    </w:tbl>
    <w:p w14:paraId="475A71E4" w14:textId="77777777" w:rsidR="005740FF" w:rsidRPr="00097FA6" w:rsidRDefault="005740FF" w:rsidP="00C749D1">
      <w:pPr>
        <w:spacing w:after="0" w:line="240" w:lineRule="auto"/>
        <w:ind w:right="1973"/>
        <w:rPr>
          <w:rStyle w:val="Strong"/>
          <w:sz w:val="24"/>
          <w:szCs w:val="24"/>
        </w:rPr>
      </w:pPr>
    </w:p>
    <w:tbl>
      <w:tblPr>
        <w:tblStyle w:val="TableGrid"/>
        <w:tblW w:w="10910" w:type="dxa"/>
        <w:tblLayout w:type="fixed"/>
        <w:tblLook w:val="04A0" w:firstRow="1" w:lastRow="0" w:firstColumn="1" w:lastColumn="0" w:noHBand="0" w:noVBand="1"/>
      </w:tblPr>
      <w:tblGrid>
        <w:gridCol w:w="10910"/>
      </w:tblGrid>
      <w:tr w:rsidR="00F1260E" w:rsidRPr="00097FA6" w14:paraId="45E6F275" w14:textId="77777777" w:rsidTr="00F1260E">
        <w:trPr>
          <w:trHeight w:val="229"/>
        </w:trPr>
        <w:tc>
          <w:tcPr>
            <w:tcW w:w="1091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C02F13" w14:textId="77777777" w:rsidR="00F1260E" w:rsidRPr="00097FA6" w:rsidRDefault="00F1260E" w:rsidP="0039302C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Theme="minorHAnsi" w:hAnsiTheme="minorHAnsi"/>
              </w:rPr>
            </w:pPr>
            <w:r w:rsidRPr="00F1260E">
              <w:t>Data collection and documentation</w:t>
            </w:r>
          </w:p>
        </w:tc>
      </w:tr>
      <w:tr w:rsidR="00F1260E" w:rsidRPr="00097FA6" w14:paraId="7B948EAF" w14:textId="77777777" w:rsidTr="00F1260E">
        <w:tc>
          <w:tcPr>
            <w:tcW w:w="10910" w:type="dxa"/>
            <w:tcBorders>
              <w:left w:val="single" w:sz="4" w:space="0" w:color="auto"/>
              <w:right w:val="single" w:sz="4" w:space="0" w:color="auto"/>
            </w:tcBorders>
          </w:tcPr>
          <w:p w14:paraId="1B4C9C9E" w14:textId="35A743F6" w:rsidR="00F1260E" w:rsidRPr="00FB7A29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</w:rPr>
            </w:pPr>
            <w:r w:rsidRPr="00414B4E">
              <w:rPr>
                <w:rFonts w:cstheme="minorHAnsi"/>
                <w:b/>
              </w:rPr>
              <w:t>Briefly describe the data that you will collect for the project</w:t>
            </w:r>
          </w:p>
          <w:p w14:paraId="65212586" w14:textId="77777777" w:rsidR="00F1260E" w:rsidRPr="00AB1C27" w:rsidRDefault="00F1260E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368D3A3E" w14:textId="77777777" w:rsidTr="00F1260E">
        <w:tc>
          <w:tcPr>
            <w:tcW w:w="10910" w:type="dxa"/>
          </w:tcPr>
          <w:p w14:paraId="0D32B9FA" w14:textId="77777777" w:rsidR="00F1260E" w:rsidRPr="00FB7A29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</w:rPr>
            </w:pPr>
            <w:r w:rsidRPr="00414B4E">
              <w:rPr>
                <w:rFonts w:cstheme="minorHAnsi"/>
                <w:b/>
              </w:rPr>
              <w:t xml:space="preserve">Frequency of new data (how often will you get new data and over what </w:t>
            </w:r>
            <w:proofErr w:type="gramStart"/>
            <w:r w:rsidRPr="00414B4E">
              <w:rPr>
                <w:rFonts w:cstheme="minorHAnsi"/>
                <w:b/>
              </w:rPr>
              <w:t>time period</w:t>
            </w:r>
            <w:proofErr w:type="gramEnd"/>
            <w:r w:rsidRPr="00414B4E">
              <w:rPr>
                <w:rFonts w:cstheme="minorHAnsi"/>
                <w:b/>
              </w:rPr>
              <w:t>?)</w:t>
            </w:r>
          </w:p>
          <w:p w14:paraId="1FC497A2" w14:textId="77777777" w:rsidR="00F1260E" w:rsidRPr="00AB1C27" w:rsidRDefault="00F1260E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279D9585" w14:textId="77777777" w:rsidTr="00F1260E">
        <w:tc>
          <w:tcPr>
            <w:tcW w:w="10910" w:type="dxa"/>
          </w:tcPr>
          <w:p w14:paraId="63003623" w14:textId="77777777" w:rsidR="00F1260E" w:rsidRPr="00FB7A29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</w:rPr>
            </w:pPr>
            <w:r w:rsidRPr="00414B4E">
              <w:rPr>
                <w:rFonts w:cstheme="minorHAnsi"/>
                <w:b/>
              </w:rPr>
              <w:t>Quantity of data (Terabytes, other forms of storage)</w:t>
            </w:r>
          </w:p>
          <w:p w14:paraId="1A29BFD9" w14:textId="77777777" w:rsidR="00F1260E" w:rsidRPr="00AB1C27" w:rsidRDefault="00F1260E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35630ECF" w14:textId="77777777" w:rsidTr="00F1260E">
        <w:tc>
          <w:tcPr>
            <w:tcW w:w="10910" w:type="dxa"/>
          </w:tcPr>
          <w:p w14:paraId="637DCC62" w14:textId="77777777" w:rsidR="00F1260E" w:rsidRPr="00FB7A29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</w:rPr>
            </w:pPr>
            <w:r w:rsidRPr="00414B4E">
              <w:rPr>
                <w:rFonts w:cstheme="minorHAnsi"/>
                <w:b/>
              </w:rPr>
              <w:t xml:space="preserve">What format is the data in? </w:t>
            </w:r>
          </w:p>
          <w:p w14:paraId="6C16A6DD" w14:textId="77777777" w:rsidR="00F1260E" w:rsidRPr="00AB1C27" w:rsidRDefault="00F1260E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02EF9617" w14:textId="77777777" w:rsidTr="00F1260E">
        <w:tc>
          <w:tcPr>
            <w:tcW w:w="10910" w:type="dxa"/>
          </w:tcPr>
          <w:p w14:paraId="7990B0A6" w14:textId="42BF8B68" w:rsidR="00F1260E" w:rsidRPr="00FB7A29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</w:rPr>
            </w:pPr>
            <w:r w:rsidRPr="00414B4E">
              <w:rPr>
                <w:rFonts w:cstheme="minorHAnsi"/>
                <w:b/>
              </w:rPr>
              <w:t>Describe the system to name and structure any electronic files and records.</w:t>
            </w:r>
          </w:p>
          <w:p w14:paraId="3ED5BBE7" w14:textId="77777777" w:rsidR="00F1260E" w:rsidRPr="00AB1C27" w:rsidRDefault="00F1260E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74BC75C5" w14:textId="77777777" w:rsidTr="00F1260E">
        <w:tc>
          <w:tcPr>
            <w:tcW w:w="10910" w:type="dxa"/>
          </w:tcPr>
          <w:p w14:paraId="3C5D9A77" w14:textId="77777777" w:rsidR="00F1260E" w:rsidRPr="00414B4E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eastAsia="Calibri" w:cstheme="minorHAnsi"/>
                <w:b/>
                <w:bCs/>
                <w:lang w:eastAsia="nl-NL"/>
              </w:rPr>
            </w:pPr>
            <w:r w:rsidRPr="00414B4E">
              <w:rPr>
                <w:rFonts w:cstheme="minorHAnsi"/>
                <w:b/>
                <w:bCs/>
              </w:rPr>
              <w:t>Could the data be considered high value and/or vulnerable?  E.g. is your data likely to attract “</w:t>
            </w:r>
            <w:proofErr w:type="spellStart"/>
            <w:r w:rsidRPr="00414B4E">
              <w:rPr>
                <w:rFonts w:cstheme="minorHAnsi"/>
                <w:b/>
                <w:bCs/>
              </w:rPr>
              <w:t>hactivists</w:t>
            </w:r>
            <w:proofErr w:type="spellEnd"/>
            <w:r w:rsidRPr="00414B4E">
              <w:rPr>
                <w:rFonts w:cstheme="minorHAnsi"/>
                <w:b/>
                <w:bCs/>
              </w:rPr>
              <w:t xml:space="preserve">”?  How could this be mitigated? </w:t>
            </w:r>
            <w:r w:rsidRPr="00414B4E">
              <w:rPr>
                <w:rFonts w:eastAsia="Calibri" w:cstheme="minorHAnsi"/>
                <w:b/>
                <w:bCs/>
                <w:lang w:eastAsia="nl-NL"/>
              </w:rPr>
              <w:t>What measures will you take to comply with the security requirements and to mitigate the risks?</w:t>
            </w:r>
          </w:p>
          <w:p w14:paraId="6DFBA437" w14:textId="77777777" w:rsidR="00F1260E" w:rsidRPr="00AB1C27" w:rsidRDefault="00F1260E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73589EDC" w14:textId="77777777" w:rsidTr="00F1260E">
        <w:tc>
          <w:tcPr>
            <w:tcW w:w="10910" w:type="dxa"/>
          </w:tcPr>
          <w:p w14:paraId="7CFEFA07" w14:textId="77777777" w:rsidR="00F1260E" w:rsidRPr="00414B4E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  <w:b/>
              </w:rPr>
            </w:pPr>
            <w:r w:rsidRPr="00414B4E">
              <w:rPr>
                <w:rFonts w:cstheme="minorHAnsi"/>
                <w:b/>
              </w:rPr>
              <w:lastRenderedPageBreak/>
              <w:t>What standard will you use to describe your data?</w:t>
            </w:r>
          </w:p>
          <w:p w14:paraId="5CCADB4C" w14:textId="2CA80E44" w:rsidR="00F1260E" w:rsidRPr="00FB7A29" w:rsidRDefault="00F1260E" w:rsidP="00414B4E">
            <w:pPr>
              <w:ind w:left="306" w:hanging="284"/>
              <w:rPr>
                <w:rFonts w:cstheme="minorHAnsi"/>
                <w:b/>
                <w:i/>
                <w:sz w:val="24"/>
                <w:szCs w:val="24"/>
              </w:rPr>
            </w:pPr>
          </w:p>
          <w:p w14:paraId="6D4BDD14" w14:textId="77777777" w:rsidR="00F1260E" w:rsidRPr="00AB1C27" w:rsidRDefault="00F1260E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440DF812" w14:textId="77777777" w:rsidTr="00F1260E">
        <w:tc>
          <w:tcPr>
            <w:tcW w:w="10910" w:type="dxa"/>
          </w:tcPr>
          <w:p w14:paraId="7AD39FD2" w14:textId="77777777" w:rsidR="00F1260E" w:rsidRPr="00414B4E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  <w:b/>
                <w:bCs/>
              </w:rPr>
            </w:pPr>
            <w:r w:rsidRPr="00414B4E">
              <w:rPr>
                <w:rFonts w:cstheme="minorHAnsi"/>
                <w:b/>
                <w:bCs/>
              </w:rPr>
              <w:t>What data quality control measures will be used?</w:t>
            </w:r>
          </w:p>
          <w:p w14:paraId="29D34181" w14:textId="77777777" w:rsidR="00F1260E" w:rsidRPr="00AB1C27" w:rsidRDefault="00F1260E" w:rsidP="00414B4E">
            <w:pPr>
              <w:pStyle w:val="ListParagraph"/>
              <w:ind w:left="306" w:hanging="284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1260E" w:rsidRPr="00097FA6" w14:paraId="1231C489" w14:textId="77777777" w:rsidTr="00F1260E">
        <w:tc>
          <w:tcPr>
            <w:tcW w:w="10910" w:type="dxa"/>
            <w:tcBorders>
              <w:bottom w:val="single" w:sz="4" w:space="0" w:color="auto"/>
            </w:tcBorders>
          </w:tcPr>
          <w:p w14:paraId="425AF2C9" w14:textId="3482F519" w:rsidR="00F1260E" w:rsidRPr="00414B4E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  <w:b/>
              </w:rPr>
            </w:pPr>
            <w:r w:rsidRPr="00414B4E">
              <w:rPr>
                <w:rFonts w:cstheme="minorHAnsi"/>
                <w:b/>
              </w:rPr>
              <w:t>What additional information is necessary to understand the data? E.g. abbreviations and supplementary notes</w:t>
            </w:r>
            <w:r w:rsidR="00097FA6" w:rsidRPr="00414B4E">
              <w:rPr>
                <w:rFonts w:cstheme="minorHAnsi"/>
                <w:b/>
              </w:rPr>
              <w:t>.</w:t>
            </w:r>
          </w:p>
          <w:p w14:paraId="73F8127D" w14:textId="77777777" w:rsidR="00097FA6" w:rsidRPr="00AB1C27" w:rsidRDefault="00097FA6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A0391F" w:rsidRPr="00097FA6" w14:paraId="16FFB18D" w14:textId="77777777" w:rsidTr="00F1260E">
        <w:tc>
          <w:tcPr>
            <w:tcW w:w="10910" w:type="dxa"/>
            <w:tcBorders>
              <w:bottom w:val="single" w:sz="4" w:space="0" w:color="auto"/>
            </w:tcBorders>
          </w:tcPr>
          <w:p w14:paraId="482EF6C9" w14:textId="77777777" w:rsidR="00A0391F" w:rsidRDefault="009171A9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  <w:b/>
              </w:rPr>
            </w:pPr>
            <w:r w:rsidRPr="009171A9">
              <w:rPr>
                <w:rFonts w:cstheme="minorHAnsi"/>
                <w:b/>
              </w:rPr>
              <w:t>Will AI be used to generate, collect, classify, transcribe, clean, annotate, transform, or analyse research data?</w:t>
            </w:r>
          </w:p>
          <w:p w14:paraId="086EA013" w14:textId="11B034EA" w:rsidR="00CC759F" w:rsidRPr="00414B4E" w:rsidRDefault="00CC759F" w:rsidP="00F27A22">
            <w:pPr>
              <w:pStyle w:val="ListParagraph"/>
              <w:ind w:left="306"/>
              <w:rPr>
                <w:rFonts w:cstheme="minorHAnsi"/>
                <w:b/>
              </w:rPr>
            </w:pPr>
          </w:p>
        </w:tc>
      </w:tr>
      <w:tr w:rsidR="00F1260E" w:rsidRPr="00097FA6" w14:paraId="37A3D3AA" w14:textId="77777777" w:rsidTr="00F1260E">
        <w:tc>
          <w:tcPr>
            <w:tcW w:w="1091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7051D52" w14:textId="77777777" w:rsidR="00F1260E" w:rsidRPr="00097FA6" w:rsidRDefault="00F1260E" w:rsidP="00F0026E">
            <w:pPr>
              <w:pStyle w:val="ListParagraph"/>
              <w:numPr>
                <w:ilvl w:val="0"/>
                <w:numId w:val="10"/>
              </w:numPr>
              <w:jc w:val="center"/>
            </w:pPr>
            <w:r w:rsidRPr="00F1260E">
              <w:t>Data Storage and Backup</w:t>
            </w:r>
          </w:p>
        </w:tc>
      </w:tr>
      <w:tr w:rsidR="00F1260E" w:rsidRPr="00097FA6" w14:paraId="3E170B9D" w14:textId="77777777" w:rsidTr="00F1260E">
        <w:tc>
          <w:tcPr>
            <w:tcW w:w="10910" w:type="dxa"/>
          </w:tcPr>
          <w:p w14:paraId="06723731" w14:textId="73AD73E2" w:rsidR="00F1260E" w:rsidRPr="00FB7A29" w:rsidRDefault="00F1260E" w:rsidP="00097FA6">
            <w:pPr>
              <w:pStyle w:val="ListParagraph"/>
              <w:numPr>
                <w:ilvl w:val="0"/>
                <w:numId w:val="8"/>
              </w:numPr>
              <w:ind w:left="306" w:hanging="284"/>
              <w:rPr>
                <w:rFonts w:asciiTheme="minorHAnsi" w:hAnsiTheme="minorHAnsi" w:cstheme="minorHAnsi"/>
              </w:rPr>
            </w:pPr>
            <w:r w:rsidRPr="00FB7A29">
              <w:rPr>
                <w:rFonts w:asciiTheme="minorHAnsi" w:hAnsiTheme="minorHAnsi" w:cstheme="minorHAnsi"/>
                <w:b/>
              </w:rPr>
              <w:t>What different versions of the data do you create? E.g. versions of data files</w:t>
            </w:r>
          </w:p>
          <w:p w14:paraId="66BC072C" w14:textId="77777777" w:rsidR="00F1260E" w:rsidRPr="00AB1C27" w:rsidRDefault="00F1260E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43A3DFBF" w14:textId="77777777" w:rsidTr="00F1260E">
        <w:tc>
          <w:tcPr>
            <w:tcW w:w="10910" w:type="dxa"/>
          </w:tcPr>
          <w:p w14:paraId="1BA064A7" w14:textId="1F6B649A" w:rsidR="00F1260E" w:rsidRPr="00FB7A29" w:rsidRDefault="00F1260E" w:rsidP="00097FA6">
            <w:pPr>
              <w:pStyle w:val="ListParagraph"/>
              <w:numPr>
                <w:ilvl w:val="0"/>
                <w:numId w:val="8"/>
              </w:numPr>
              <w:ind w:left="306" w:hanging="284"/>
              <w:rPr>
                <w:rFonts w:asciiTheme="minorHAnsi" w:hAnsiTheme="minorHAnsi" w:cstheme="minorHAnsi"/>
              </w:rPr>
            </w:pPr>
            <w:r w:rsidRPr="00AB1C27">
              <w:rPr>
                <w:rFonts w:asciiTheme="minorHAnsi" w:hAnsiTheme="minorHAnsi" w:cstheme="minorHAnsi"/>
                <w:b/>
                <w:bCs/>
              </w:rPr>
              <w:t xml:space="preserve">Where will the data be stored? </w:t>
            </w:r>
          </w:p>
          <w:p w14:paraId="7342230C" w14:textId="77777777" w:rsidR="00F1260E" w:rsidRPr="00AB1C27" w:rsidRDefault="00F1260E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1E9D41A4" w14:textId="77777777" w:rsidTr="00F1260E">
        <w:tc>
          <w:tcPr>
            <w:tcW w:w="10910" w:type="dxa"/>
          </w:tcPr>
          <w:p w14:paraId="0B37E83E" w14:textId="5797E6B9" w:rsidR="00F1260E" w:rsidRPr="00AB1C27" w:rsidRDefault="00F1260E" w:rsidP="006240BF">
            <w:pPr>
              <w:rPr>
                <w:rFonts w:cstheme="minorHAnsi"/>
                <w:sz w:val="24"/>
                <w:szCs w:val="24"/>
              </w:rPr>
            </w:pPr>
            <w:r w:rsidRPr="00AB1C27">
              <w:rPr>
                <w:rFonts w:cstheme="minorHAnsi"/>
                <w:b/>
                <w:bCs/>
                <w:sz w:val="24"/>
                <w:szCs w:val="24"/>
              </w:rPr>
              <w:t>Describe the procedure to be used to ensure files can be restored from the backups.</w:t>
            </w:r>
          </w:p>
          <w:p w14:paraId="7AD55AC0" w14:textId="77777777" w:rsidR="00F1260E" w:rsidRPr="00AB1C27" w:rsidRDefault="00F1260E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4ED53094" w14:textId="77777777" w:rsidTr="00F1260E">
        <w:tc>
          <w:tcPr>
            <w:tcW w:w="10910" w:type="dxa"/>
          </w:tcPr>
          <w:p w14:paraId="11EBE7CE" w14:textId="4B1A617A" w:rsidR="00F1260E" w:rsidRPr="00AB1C27" w:rsidRDefault="00F1260E" w:rsidP="00FF50F1">
            <w:pPr>
              <w:pStyle w:val="ListParagraph"/>
              <w:numPr>
                <w:ilvl w:val="0"/>
                <w:numId w:val="8"/>
              </w:numPr>
              <w:ind w:left="306" w:hanging="284"/>
              <w:rPr>
                <w:rFonts w:asciiTheme="minorHAnsi" w:hAnsiTheme="minorHAnsi" w:cstheme="minorHAnsi"/>
                <w:b/>
              </w:rPr>
            </w:pPr>
            <w:r w:rsidRPr="00AB1C27">
              <w:rPr>
                <w:rFonts w:asciiTheme="minorHAnsi" w:hAnsiTheme="minorHAnsi" w:cstheme="minorHAnsi"/>
                <w:b/>
              </w:rPr>
              <w:t xml:space="preserve">Will the project generate any non-digital data or outputs? Where will these outputs be stored?  </w:t>
            </w:r>
          </w:p>
          <w:p w14:paraId="2228784B" w14:textId="77777777" w:rsidR="00F1260E" w:rsidRPr="00AB1C27" w:rsidRDefault="00F1260E" w:rsidP="00B975FF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1C72B788" w14:textId="77777777" w:rsidTr="00F1260E">
        <w:tc>
          <w:tcPr>
            <w:tcW w:w="10910" w:type="dxa"/>
          </w:tcPr>
          <w:p w14:paraId="63B56F49" w14:textId="77777777" w:rsidR="00F1260E" w:rsidRPr="00AB1C27" w:rsidRDefault="00F1260E" w:rsidP="0CE68254">
            <w:pPr>
              <w:pStyle w:val="ListParagraph"/>
              <w:numPr>
                <w:ilvl w:val="0"/>
                <w:numId w:val="8"/>
              </w:numPr>
              <w:ind w:left="306" w:hanging="284"/>
              <w:rPr>
                <w:rFonts w:asciiTheme="minorHAnsi" w:hAnsiTheme="minorHAnsi" w:cstheme="minorHAnsi"/>
                <w:b/>
                <w:bCs/>
              </w:rPr>
            </w:pPr>
            <w:r w:rsidRPr="00AB1C27">
              <w:rPr>
                <w:rFonts w:asciiTheme="minorHAnsi" w:hAnsiTheme="minorHAnsi" w:cstheme="minorHAnsi"/>
                <w:b/>
                <w:bCs/>
              </w:rPr>
              <w:t>How will data security and protection of sensitive data be taken care of during the research?</w:t>
            </w:r>
          </w:p>
          <w:p w14:paraId="427B3556" w14:textId="77777777" w:rsidR="00F1260E" w:rsidRPr="00AB1C27" w:rsidRDefault="00F1260E" w:rsidP="00B975FF">
            <w:pPr>
              <w:ind w:left="22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4E545712" w14:textId="77777777" w:rsidTr="00F1260E">
        <w:tc>
          <w:tcPr>
            <w:tcW w:w="10910" w:type="dxa"/>
            <w:tcBorders>
              <w:bottom w:val="single" w:sz="4" w:space="0" w:color="auto"/>
            </w:tcBorders>
          </w:tcPr>
          <w:p w14:paraId="77F78B3C" w14:textId="561F511A" w:rsidR="00F1260E" w:rsidRPr="00AB1C27" w:rsidRDefault="00F1260E" w:rsidP="00FF50F1">
            <w:pPr>
              <w:pStyle w:val="ListParagraph"/>
              <w:numPr>
                <w:ilvl w:val="0"/>
                <w:numId w:val="8"/>
              </w:numPr>
              <w:ind w:left="306" w:hanging="284"/>
              <w:rPr>
                <w:rFonts w:asciiTheme="minorHAnsi" w:hAnsiTheme="minorHAnsi" w:cstheme="minorHAnsi"/>
                <w:b/>
              </w:rPr>
            </w:pPr>
            <w:r w:rsidRPr="00AB1C27">
              <w:rPr>
                <w:rFonts w:asciiTheme="minorHAnsi" w:hAnsiTheme="minorHAnsi" w:cstheme="minorHAnsi"/>
                <w:b/>
              </w:rPr>
              <w:t>What are the main risks to data security,</w:t>
            </w:r>
            <w:r w:rsidRPr="00FB7A29">
              <w:rPr>
                <w:rFonts w:asciiTheme="minorHAnsi" w:hAnsiTheme="minorHAnsi" w:cstheme="minorHAnsi"/>
                <w:b/>
              </w:rPr>
              <w:t xml:space="preserve"> and what would happen if the data got lost or unusable</w:t>
            </w:r>
            <w:r w:rsidRPr="00AB1C27">
              <w:rPr>
                <w:rFonts w:asciiTheme="minorHAnsi" w:hAnsiTheme="minorHAnsi" w:cstheme="minorHAnsi"/>
                <w:b/>
              </w:rPr>
              <w:t>?</w:t>
            </w:r>
          </w:p>
          <w:p w14:paraId="6EA56ACA" w14:textId="77777777" w:rsidR="00F1260E" w:rsidRPr="00AB1C27" w:rsidRDefault="00F1260E" w:rsidP="009762EB">
            <w:pPr>
              <w:rPr>
                <w:rFonts w:cstheme="minorHAnsi"/>
                <w:b/>
                <w:sz w:val="24"/>
                <w:szCs w:val="24"/>
                <w:highlight w:val="green"/>
              </w:rPr>
            </w:pPr>
          </w:p>
        </w:tc>
      </w:tr>
      <w:tr w:rsidR="00F1260E" w:rsidRPr="00097FA6" w14:paraId="4F655860" w14:textId="77777777" w:rsidTr="00F1260E">
        <w:tc>
          <w:tcPr>
            <w:tcW w:w="10910" w:type="dxa"/>
            <w:tcBorders>
              <w:left w:val="nil"/>
              <w:right w:val="nil"/>
            </w:tcBorders>
          </w:tcPr>
          <w:p w14:paraId="1C34CA33" w14:textId="77777777" w:rsidR="00F1260E" w:rsidRPr="00AB1C27" w:rsidRDefault="00F1260E" w:rsidP="00D279CC">
            <w:pPr>
              <w:pStyle w:val="ListParagraph"/>
              <w:rPr>
                <w:rFonts w:asciiTheme="minorHAnsi" w:hAnsiTheme="minorHAnsi" w:cstheme="minorHAnsi"/>
              </w:rPr>
            </w:pPr>
          </w:p>
        </w:tc>
      </w:tr>
      <w:tr w:rsidR="00F1260E" w:rsidRPr="00097FA6" w14:paraId="02BEAF73" w14:textId="77777777" w:rsidTr="00F1260E">
        <w:tc>
          <w:tcPr>
            <w:tcW w:w="10910" w:type="dxa"/>
            <w:shd w:val="clear" w:color="auto" w:fill="D9D9D9" w:themeFill="background1" w:themeFillShade="D9"/>
          </w:tcPr>
          <w:p w14:paraId="6F0782DC" w14:textId="2710FF3D" w:rsidR="00F1260E" w:rsidRPr="00FB7A29" w:rsidRDefault="00F1260E" w:rsidP="0008000E">
            <w:pPr>
              <w:pStyle w:val="ListParagraph"/>
              <w:numPr>
                <w:ilvl w:val="0"/>
                <w:numId w:val="10"/>
              </w:numPr>
              <w:jc w:val="center"/>
            </w:pPr>
            <w:r w:rsidRPr="00FB7A29">
              <w:t>Ethics and legal compliance</w:t>
            </w:r>
          </w:p>
        </w:tc>
      </w:tr>
      <w:tr w:rsidR="00F1260E" w:rsidRPr="00097FA6" w14:paraId="04DBD781" w14:textId="77777777" w:rsidTr="00F1260E">
        <w:tc>
          <w:tcPr>
            <w:tcW w:w="10910" w:type="dxa"/>
          </w:tcPr>
          <w:p w14:paraId="685D78E3" w14:textId="77777777" w:rsidR="00F1260E" w:rsidRPr="00AB1C27" w:rsidRDefault="00F1260E" w:rsidP="00FF50F1">
            <w:pPr>
              <w:pStyle w:val="ListParagraph"/>
              <w:numPr>
                <w:ilvl w:val="0"/>
                <w:numId w:val="3"/>
              </w:numPr>
              <w:ind w:left="426" w:hanging="437"/>
              <w:rPr>
                <w:rFonts w:asciiTheme="minorHAnsi" w:hAnsiTheme="minorHAnsi" w:cstheme="minorHAnsi"/>
              </w:rPr>
            </w:pPr>
            <w:r w:rsidRPr="00AB1C27">
              <w:rPr>
                <w:rFonts w:asciiTheme="minorHAnsi" w:hAnsiTheme="minorHAnsi" w:cstheme="minorHAnsi"/>
                <w:b/>
              </w:rPr>
              <w:t>Who owns the data? (Copyright and intellectual property rights)</w:t>
            </w:r>
          </w:p>
          <w:p w14:paraId="64F37974" w14:textId="77777777" w:rsidR="00F1260E" w:rsidRPr="00AB1C27" w:rsidRDefault="00F1260E" w:rsidP="00CB76A4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79D22594" w14:textId="77777777" w:rsidTr="00F1260E">
        <w:trPr>
          <w:trHeight w:val="810"/>
        </w:trPr>
        <w:tc>
          <w:tcPr>
            <w:tcW w:w="10910" w:type="dxa"/>
          </w:tcPr>
          <w:p w14:paraId="00E718C7" w14:textId="77777777" w:rsidR="00F1260E" w:rsidRPr="00AB1C27" w:rsidRDefault="00F1260E" w:rsidP="00FF50F1">
            <w:pPr>
              <w:pStyle w:val="ListParagraph"/>
              <w:numPr>
                <w:ilvl w:val="0"/>
                <w:numId w:val="3"/>
              </w:numPr>
              <w:ind w:left="426" w:hanging="426"/>
              <w:rPr>
                <w:rFonts w:asciiTheme="minorHAnsi" w:hAnsiTheme="minorHAnsi" w:cstheme="minorHAnsi"/>
              </w:rPr>
            </w:pPr>
            <w:r w:rsidRPr="00AB1C27">
              <w:rPr>
                <w:rFonts w:asciiTheme="minorHAnsi" w:hAnsiTheme="minorHAnsi" w:cstheme="minorHAnsi"/>
                <w:b/>
              </w:rPr>
              <w:t>Are there restrictions on who can use the data, and if so, what are they?</w:t>
            </w:r>
          </w:p>
          <w:p w14:paraId="3CAE4483" w14:textId="77777777" w:rsidR="00F1260E" w:rsidRPr="00AB1C27" w:rsidRDefault="00F1260E" w:rsidP="00CB76A4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0F5C05F3" w14:textId="77777777" w:rsidTr="00F1260E">
        <w:tc>
          <w:tcPr>
            <w:tcW w:w="10910" w:type="dxa"/>
            <w:tcBorders>
              <w:bottom w:val="single" w:sz="4" w:space="0" w:color="auto"/>
            </w:tcBorders>
          </w:tcPr>
          <w:p w14:paraId="0DF8A544" w14:textId="77777777" w:rsidR="00F1260E" w:rsidRPr="00AB1C27" w:rsidRDefault="00F1260E" w:rsidP="0EF1F893">
            <w:pPr>
              <w:pStyle w:val="ListParagraph"/>
              <w:numPr>
                <w:ilvl w:val="0"/>
                <w:numId w:val="3"/>
              </w:numPr>
              <w:ind w:left="426" w:hanging="426"/>
              <w:rPr>
                <w:rFonts w:asciiTheme="minorHAnsi" w:hAnsiTheme="minorHAnsi" w:cstheme="minorHAnsi"/>
                <w:b/>
                <w:bCs/>
              </w:rPr>
            </w:pPr>
            <w:r w:rsidRPr="00AB1C27">
              <w:rPr>
                <w:rFonts w:asciiTheme="minorHAnsi" w:hAnsiTheme="minorHAnsi" w:cstheme="minorHAnsi"/>
                <w:b/>
                <w:bCs/>
              </w:rPr>
              <w:t>If personal</w:t>
            </w:r>
            <w:r w:rsidRPr="00FB7A29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AB1C27">
              <w:rPr>
                <w:rFonts w:asciiTheme="minorHAnsi" w:eastAsiaTheme="minorEastAsia" w:hAnsiTheme="minorHAnsi" w:cstheme="minorHAnsi"/>
                <w:b/>
                <w:bCs/>
              </w:rPr>
              <w:t>sensitive</w:t>
            </w:r>
            <w:r w:rsidRPr="00AB1C27">
              <w:rPr>
                <w:rFonts w:asciiTheme="minorHAnsi" w:hAnsiTheme="minorHAnsi" w:cstheme="minorHAnsi"/>
                <w:b/>
                <w:bCs/>
              </w:rPr>
              <w:t xml:space="preserve"> data are processed, how will compliance with legislation on personal data and security be ensured?</w:t>
            </w:r>
          </w:p>
          <w:p w14:paraId="16E8D6FB" w14:textId="689B5C53" w:rsidR="00F1260E" w:rsidRPr="00AB1C27" w:rsidRDefault="00F1260E" w:rsidP="0EF1F893">
            <w:pPr>
              <w:pStyle w:val="ListParagraph"/>
              <w:ind w:left="22"/>
              <w:rPr>
                <w:rFonts w:asciiTheme="minorHAnsi" w:hAnsiTheme="minorHAnsi" w:cstheme="minorHAnsi"/>
              </w:rPr>
            </w:pPr>
          </w:p>
        </w:tc>
      </w:tr>
      <w:tr w:rsidR="00604F21" w:rsidRPr="00097FA6" w14:paraId="7646A425" w14:textId="77777777" w:rsidTr="00F1260E">
        <w:tc>
          <w:tcPr>
            <w:tcW w:w="10910" w:type="dxa"/>
            <w:tcBorders>
              <w:bottom w:val="single" w:sz="4" w:space="0" w:color="auto"/>
            </w:tcBorders>
          </w:tcPr>
          <w:p w14:paraId="19F813E0" w14:textId="77777777" w:rsidR="00604F21" w:rsidRDefault="00621EA0" w:rsidP="0EF1F893">
            <w:pPr>
              <w:pStyle w:val="ListParagraph"/>
              <w:numPr>
                <w:ilvl w:val="0"/>
                <w:numId w:val="3"/>
              </w:numPr>
              <w:ind w:left="426" w:hanging="426"/>
              <w:rPr>
                <w:rFonts w:asciiTheme="minorHAnsi" w:hAnsiTheme="minorHAnsi" w:cstheme="minorHAnsi"/>
                <w:b/>
                <w:bCs/>
              </w:rPr>
            </w:pPr>
            <w:r w:rsidRPr="00621EA0">
              <w:rPr>
                <w:rFonts w:asciiTheme="minorHAnsi" w:hAnsiTheme="minorHAnsi" w:cstheme="minorHAnsi"/>
                <w:b/>
                <w:bCs/>
              </w:rPr>
              <w:t>Will personal, confidential, commercially sensitive, or special category data be processed using AI tools?</w:t>
            </w:r>
          </w:p>
          <w:p w14:paraId="634557D0" w14:textId="62F46ED7" w:rsidR="00CC759F" w:rsidRPr="00AB1C27" w:rsidRDefault="00CC759F" w:rsidP="00F27A22">
            <w:pPr>
              <w:pStyle w:val="ListParagraph"/>
              <w:ind w:left="426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1260E" w:rsidRPr="00097FA6" w14:paraId="3035C374" w14:textId="77777777" w:rsidTr="00F1260E">
        <w:tc>
          <w:tcPr>
            <w:tcW w:w="10910" w:type="dxa"/>
            <w:tcBorders>
              <w:left w:val="nil"/>
              <w:right w:val="nil"/>
            </w:tcBorders>
          </w:tcPr>
          <w:p w14:paraId="10F63D4E" w14:textId="77777777" w:rsidR="00F1260E" w:rsidRPr="00F1260E" w:rsidRDefault="00F1260E" w:rsidP="00D279CC">
            <w:pPr>
              <w:pStyle w:val="ListParagraph"/>
              <w:rPr>
                <w:rFonts w:asciiTheme="minorHAnsi" w:hAnsiTheme="minorHAnsi"/>
              </w:rPr>
            </w:pPr>
          </w:p>
        </w:tc>
      </w:tr>
      <w:tr w:rsidR="00F1260E" w:rsidRPr="00097FA6" w14:paraId="7EA7E191" w14:textId="77777777" w:rsidTr="00F1260E">
        <w:tc>
          <w:tcPr>
            <w:tcW w:w="10910" w:type="dxa"/>
            <w:shd w:val="clear" w:color="auto" w:fill="D9D9D9" w:themeFill="background1" w:themeFillShade="D9"/>
          </w:tcPr>
          <w:p w14:paraId="306DEDFC" w14:textId="6D93DF63" w:rsidR="00F1260E" w:rsidRPr="00FB7A29" w:rsidRDefault="00F1260E" w:rsidP="0008000E">
            <w:pPr>
              <w:pStyle w:val="ListParagraph"/>
              <w:numPr>
                <w:ilvl w:val="0"/>
                <w:numId w:val="10"/>
              </w:numPr>
              <w:jc w:val="center"/>
            </w:pPr>
            <w:r w:rsidRPr="00FB7A29">
              <w:t>Archiving (preserving the data for future use)</w:t>
            </w:r>
          </w:p>
        </w:tc>
      </w:tr>
      <w:tr w:rsidR="00F1260E" w:rsidRPr="00097FA6" w14:paraId="0BA9A082" w14:textId="77777777" w:rsidTr="00F1260E">
        <w:tc>
          <w:tcPr>
            <w:tcW w:w="10910" w:type="dxa"/>
          </w:tcPr>
          <w:p w14:paraId="07AA0CB1" w14:textId="77777777" w:rsidR="00F1260E" w:rsidRPr="00FB7A29" w:rsidRDefault="00F1260E" w:rsidP="00255F82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</w:rPr>
            </w:pPr>
            <w:r w:rsidRPr="00AB1C27">
              <w:rPr>
                <w:rFonts w:asciiTheme="minorHAnsi" w:hAnsiTheme="minorHAnsi" w:cstheme="minorHAnsi"/>
                <w:b/>
              </w:rPr>
              <w:t>What data should be kept beyond the end of the project and under what requirements (contractual, legal or regulatory)?</w:t>
            </w:r>
          </w:p>
          <w:p w14:paraId="09857F3A" w14:textId="77777777" w:rsidR="00F1260E" w:rsidRPr="00FB7A29" w:rsidRDefault="00F1260E" w:rsidP="00097FA6">
            <w:pPr>
              <w:pStyle w:val="ListParagraph"/>
              <w:ind w:left="284"/>
              <w:rPr>
                <w:rFonts w:asciiTheme="minorHAnsi" w:hAnsiTheme="minorHAnsi" w:cstheme="minorHAnsi"/>
                <w:b/>
              </w:rPr>
            </w:pPr>
          </w:p>
        </w:tc>
      </w:tr>
      <w:tr w:rsidR="00F1260E" w:rsidRPr="00097FA6" w14:paraId="28163C44" w14:textId="77777777" w:rsidTr="00F1260E">
        <w:tc>
          <w:tcPr>
            <w:tcW w:w="10910" w:type="dxa"/>
          </w:tcPr>
          <w:p w14:paraId="057F5F44" w14:textId="77777777" w:rsidR="00F1260E" w:rsidRPr="00AB1C27" w:rsidRDefault="00F1260E" w:rsidP="00FF50F1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AB1C27">
              <w:rPr>
                <w:rFonts w:asciiTheme="minorHAnsi" w:hAnsiTheme="minorHAnsi" w:cstheme="minorHAnsi"/>
                <w:b/>
              </w:rPr>
              <w:t>How long should it be kept?</w:t>
            </w:r>
          </w:p>
          <w:p w14:paraId="0276647C" w14:textId="77777777" w:rsidR="00F1260E" w:rsidRPr="00AB1C27" w:rsidRDefault="00F1260E" w:rsidP="00E76EF1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4DA5B497" w14:textId="77777777" w:rsidTr="00F1260E">
        <w:tc>
          <w:tcPr>
            <w:tcW w:w="10910" w:type="dxa"/>
          </w:tcPr>
          <w:p w14:paraId="7812D664" w14:textId="77777777" w:rsidR="00F1260E" w:rsidRPr="00AB1C27" w:rsidRDefault="00F1260E" w:rsidP="00FF50F1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AB1C27">
              <w:rPr>
                <w:rFonts w:asciiTheme="minorHAnsi" w:hAnsiTheme="minorHAnsi" w:cstheme="minorHAnsi"/>
                <w:b/>
              </w:rPr>
              <w:t>Where will the data be archived?</w:t>
            </w:r>
          </w:p>
          <w:p w14:paraId="05B7A46E" w14:textId="77777777" w:rsidR="00F1260E" w:rsidRPr="00AB1C27" w:rsidRDefault="00F1260E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5B018B7C" w14:textId="77777777" w:rsidTr="00F1260E">
        <w:tc>
          <w:tcPr>
            <w:tcW w:w="10910" w:type="dxa"/>
          </w:tcPr>
          <w:p w14:paraId="690DE19D" w14:textId="13055097" w:rsidR="00F1260E" w:rsidRPr="00AB1C27" w:rsidRDefault="00F1260E" w:rsidP="00FF50F1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AB1C27">
              <w:rPr>
                <w:rFonts w:asciiTheme="minorHAnsi" w:hAnsiTheme="minorHAnsi" w:cstheme="minorHAnsi"/>
                <w:b/>
              </w:rPr>
              <w:lastRenderedPageBreak/>
              <w:t xml:space="preserve">Who will create and maintain the </w:t>
            </w:r>
            <w:r w:rsidR="00097FA6" w:rsidRPr="00AB1C27">
              <w:rPr>
                <w:rFonts w:asciiTheme="minorHAnsi" w:hAnsiTheme="minorHAnsi" w:cstheme="minorHAnsi"/>
                <w:b/>
              </w:rPr>
              <w:t xml:space="preserve">archival of </w:t>
            </w:r>
            <w:r w:rsidRPr="00AB1C27">
              <w:rPr>
                <w:rFonts w:asciiTheme="minorHAnsi" w:hAnsiTheme="minorHAnsi" w:cstheme="minorHAnsi"/>
                <w:b/>
              </w:rPr>
              <w:t>data?</w:t>
            </w:r>
          </w:p>
          <w:p w14:paraId="54953F4B" w14:textId="77777777" w:rsidR="00F1260E" w:rsidRPr="00AB1C27" w:rsidRDefault="00F1260E" w:rsidP="0059536F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6A53DBDA" w14:textId="77777777" w:rsidTr="00F1260E">
        <w:tc>
          <w:tcPr>
            <w:tcW w:w="10910" w:type="dxa"/>
          </w:tcPr>
          <w:p w14:paraId="6550E903" w14:textId="77777777" w:rsidR="00F1260E" w:rsidRPr="00AB1C27" w:rsidRDefault="00F1260E" w:rsidP="00FF50F1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AB1C27">
              <w:rPr>
                <w:rFonts w:asciiTheme="minorHAnsi" w:hAnsiTheme="minorHAnsi" w:cstheme="minorHAnsi"/>
                <w:b/>
              </w:rPr>
              <w:t>Are there restrictions on who can access the archived data?</w:t>
            </w:r>
          </w:p>
          <w:p w14:paraId="6C08178A" w14:textId="77777777" w:rsidR="00F1260E" w:rsidRPr="00AB1C27" w:rsidRDefault="00F1260E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4C61BC9E" w14:textId="77777777" w:rsidTr="00F1260E">
        <w:tc>
          <w:tcPr>
            <w:tcW w:w="10910" w:type="dxa"/>
          </w:tcPr>
          <w:p w14:paraId="2E262B0A" w14:textId="77777777" w:rsidR="00F1260E" w:rsidRPr="00AB1C27" w:rsidRDefault="00F1260E" w:rsidP="6324D250">
            <w:pPr>
              <w:pStyle w:val="ListParagraph"/>
              <w:numPr>
                <w:ilvl w:val="0"/>
                <w:numId w:val="4"/>
              </w:numPr>
              <w:rPr>
                <w:rFonts w:asciiTheme="minorHAnsi" w:eastAsiaTheme="minorEastAsia" w:hAnsiTheme="minorHAnsi" w:cstheme="minorHAnsi"/>
              </w:rPr>
            </w:pPr>
            <w:r w:rsidRPr="00AB1C27">
              <w:rPr>
                <w:rFonts w:asciiTheme="minorHAnsi" w:eastAsiaTheme="minorEastAsia" w:hAnsiTheme="minorHAnsi" w:cstheme="minorHAnsi"/>
                <w:b/>
                <w:bCs/>
              </w:rPr>
              <w:t>If the data can be made openly available, at what point can this happen?</w:t>
            </w:r>
          </w:p>
          <w:p w14:paraId="094DE73E" w14:textId="77777777" w:rsidR="00F1260E" w:rsidRPr="00AB1C27" w:rsidRDefault="00F1260E" w:rsidP="00AC5A60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B1C27">
              <w:rPr>
                <w:rFonts w:cstheme="minorHAnsi"/>
                <w:b/>
                <w:bCs/>
                <w:sz w:val="24"/>
                <w:szCs w:val="24"/>
              </w:rPr>
              <w:t>How and when will data be shared? Are there possible restrictions to data sharing or embargo reasons?</w:t>
            </w:r>
          </w:p>
          <w:p w14:paraId="0CACE961" w14:textId="77777777" w:rsidR="00F1260E" w:rsidRPr="00AB1C27" w:rsidRDefault="00F1260E" w:rsidP="00AC5A60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085219E3" w14:textId="77777777" w:rsidTr="00F1260E">
        <w:tc>
          <w:tcPr>
            <w:tcW w:w="10910" w:type="dxa"/>
          </w:tcPr>
          <w:p w14:paraId="5C8DD868" w14:textId="77777777" w:rsidR="00F1260E" w:rsidRPr="00AB1C27" w:rsidRDefault="00F1260E" w:rsidP="00EF27A7">
            <w:pPr>
              <w:pStyle w:val="ListParagraph"/>
              <w:ind w:left="284" w:hanging="255"/>
              <w:rPr>
                <w:rFonts w:asciiTheme="minorHAnsi" w:hAnsiTheme="minorHAnsi" w:cstheme="minorHAnsi"/>
                <w:b/>
              </w:rPr>
            </w:pPr>
            <w:r w:rsidRPr="00AB1C27">
              <w:rPr>
                <w:rFonts w:asciiTheme="minorHAnsi" w:hAnsiTheme="minorHAnsi" w:cstheme="minorHAnsi"/>
                <w:b/>
              </w:rPr>
              <w:t>g. How will you enable findability and availability for the long term and maximise data’s discoverability?</w:t>
            </w:r>
          </w:p>
          <w:p w14:paraId="48B3F3E9" w14:textId="77777777" w:rsidR="00F1260E" w:rsidRPr="00AB1C27" w:rsidRDefault="00F1260E" w:rsidP="00B975FF">
            <w:pPr>
              <w:pStyle w:val="ListParagraph"/>
              <w:ind w:left="22"/>
              <w:rPr>
                <w:rFonts w:asciiTheme="minorHAnsi" w:hAnsiTheme="minorHAnsi" w:cstheme="minorHAnsi"/>
                <w:b/>
              </w:rPr>
            </w:pPr>
          </w:p>
        </w:tc>
      </w:tr>
      <w:tr w:rsidR="00F1260E" w:rsidRPr="00097FA6" w14:paraId="583B5247" w14:textId="77777777" w:rsidTr="00F1260E">
        <w:tc>
          <w:tcPr>
            <w:tcW w:w="10910" w:type="dxa"/>
          </w:tcPr>
          <w:p w14:paraId="509FB061" w14:textId="77777777" w:rsidR="00097FA6" w:rsidRDefault="00FB7A29">
            <w:pPr>
              <w:rPr>
                <w:rFonts w:cstheme="minorHAnsi"/>
                <w:b/>
                <w:sz w:val="24"/>
                <w:szCs w:val="24"/>
              </w:rPr>
            </w:pPr>
            <w:proofErr w:type="spellStart"/>
            <w:proofErr w:type="gramStart"/>
            <w:r w:rsidRPr="00414B4E">
              <w:rPr>
                <w:rFonts w:cstheme="minorHAnsi"/>
                <w:b/>
                <w:sz w:val="24"/>
                <w:szCs w:val="24"/>
              </w:rPr>
              <w:t>h.</w:t>
            </w:r>
            <w:r w:rsidR="00F1260E" w:rsidRPr="00414B4E">
              <w:rPr>
                <w:rFonts w:cstheme="minorHAnsi"/>
                <w:b/>
                <w:sz w:val="24"/>
                <w:szCs w:val="24"/>
              </w:rPr>
              <w:t>What</w:t>
            </w:r>
            <w:proofErr w:type="spellEnd"/>
            <w:proofErr w:type="gramEnd"/>
            <w:r w:rsidR="00F1260E" w:rsidRPr="00414B4E">
              <w:rPr>
                <w:rFonts w:cstheme="minorHAnsi"/>
                <w:b/>
                <w:sz w:val="24"/>
                <w:szCs w:val="24"/>
              </w:rPr>
              <w:t xml:space="preserve"> are the likely (estimated) costs of preserving the data?</w:t>
            </w:r>
          </w:p>
          <w:p w14:paraId="351038CE" w14:textId="37B02DFA" w:rsidR="006E69D7" w:rsidRPr="00414B4E" w:rsidRDefault="006E69D7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97E17" w:rsidRPr="00097FA6" w14:paraId="73C7C0AC" w14:textId="77777777" w:rsidTr="00F1260E">
        <w:tc>
          <w:tcPr>
            <w:tcW w:w="10910" w:type="dxa"/>
          </w:tcPr>
          <w:p w14:paraId="2A1FB6F7" w14:textId="77777777" w:rsidR="00397E17" w:rsidRDefault="00FC0A7D" w:rsidP="00D207D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 w:rsidRPr="00FC0A7D">
              <w:rPr>
                <w:rFonts w:cstheme="minorHAnsi"/>
                <w:b/>
              </w:rPr>
              <w:t xml:space="preserve">Will AI-related research </w:t>
            </w:r>
            <w:r w:rsidR="001855D0">
              <w:rPr>
                <w:rFonts w:cstheme="minorHAnsi"/>
                <w:b/>
              </w:rPr>
              <w:t>outputs</w:t>
            </w:r>
            <w:r w:rsidRPr="00FC0A7D">
              <w:rPr>
                <w:rFonts w:cstheme="minorHAnsi"/>
                <w:b/>
              </w:rPr>
              <w:t xml:space="preserve"> be preserved and shared?</w:t>
            </w:r>
          </w:p>
          <w:p w14:paraId="705E7BFE" w14:textId="66E8212C" w:rsidR="006E69D7" w:rsidRPr="00D207D2" w:rsidRDefault="006E69D7" w:rsidP="006E69D7">
            <w:pPr>
              <w:pStyle w:val="ListParagraph"/>
              <w:ind w:left="284"/>
              <w:rPr>
                <w:rFonts w:cstheme="minorHAnsi"/>
                <w:b/>
              </w:rPr>
            </w:pPr>
          </w:p>
        </w:tc>
      </w:tr>
      <w:tr w:rsidR="00F1260E" w:rsidRPr="00097FA6" w14:paraId="44863D28" w14:textId="77777777" w:rsidTr="00F1260E">
        <w:tc>
          <w:tcPr>
            <w:tcW w:w="10910" w:type="dxa"/>
            <w:shd w:val="clear" w:color="auto" w:fill="D9D9D9" w:themeFill="background1" w:themeFillShade="D9"/>
          </w:tcPr>
          <w:p w14:paraId="31C007D9" w14:textId="77777777" w:rsidR="00F1260E" w:rsidRPr="00FB7A29" w:rsidRDefault="00F1260E" w:rsidP="0008000E">
            <w:pPr>
              <w:pStyle w:val="ListParagraph"/>
              <w:numPr>
                <w:ilvl w:val="0"/>
                <w:numId w:val="10"/>
              </w:numPr>
              <w:jc w:val="center"/>
            </w:pPr>
            <w:bookmarkStart w:id="1" w:name="_Hlk66924260"/>
            <w:r w:rsidRPr="00FB7A29">
              <w:t>Implementing this Plan</w:t>
            </w:r>
          </w:p>
        </w:tc>
      </w:tr>
      <w:tr w:rsidR="00F1260E" w:rsidRPr="00097FA6" w14:paraId="46729A0B" w14:textId="77777777" w:rsidTr="00F1260E">
        <w:trPr>
          <w:trHeight w:val="675"/>
        </w:trPr>
        <w:tc>
          <w:tcPr>
            <w:tcW w:w="10910" w:type="dxa"/>
          </w:tcPr>
          <w:p w14:paraId="6CE500EB" w14:textId="70C4FD3B" w:rsidR="00F1260E" w:rsidRPr="00FB7A29" w:rsidRDefault="00F1260E" w:rsidP="00414B4E">
            <w:pPr>
              <w:pStyle w:val="ListParagraph"/>
              <w:numPr>
                <w:ilvl w:val="0"/>
                <w:numId w:val="30"/>
              </w:numPr>
              <w:ind w:left="306" w:hanging="284"/>
            </w:pPr>
            <w:r w:rsidRPr="00414B4E">
              <w:rPr>
                <w:b/>
              </w:rPr>
              <w:t>Name the person responsible for implementing this plan.</w:t>
            </w:r>
          </w:p>
          <w:p w14:paraId="32E0481F" w14:textId="77777777" w:rsidR="00F1260E" w:rsidRPr="00097FA6" w:rsidRDefault="00F1260E" w:rsidP="00414B4E">
            <w:pPr>
              <w:ind w:left="306" w:hanging="284"/>
              <w:rPr>
                <w:b/>
                <w:sz w:val="24"/>
                <w:szCs w:val="24"/>
              </w:rPr>
            </w:pPr>
          </w:p>
        </w:tc>
      </w:tr>
      <w:bookmarkEnd w:id="1"/>
      <w:tr w:rsidR="00F1260E" w:rsidRPr="00097FA6" w14:paraId="0C126663" w14:textId="77777777" w:rsidTr="00F1260E">
        <w:tc>
          <w:tcPr>
            <w:tcW w:w="10910" w:type="dxa"/>
          </w:tcPr>
          <w:p w14:paraId="358C6C84" w14:textId="77777777" w:rsidR="00F1260E" w:rsidRPr="00FB7A29" w:rsidRDefault="00F1260E" w:rsidP="00414B4E">
            <w:pPr>
              <w:pStyle w:val="ListParagraph"/>
              <w:numPr>
                <w:ilvl w:val="0"/>
                <w:numId w:val="30"/>
              </w:numPr>
              <w:ind w:left="306" w:hanging="284"/>
            </w:pPr>
            <w:r w:rsidRPr="00414B4E">
              <w:rPr>
                <w:b/>
              </w:rPr>
              <w:t>Frequency of review and/or updates of this plan.</w:t>
            </w:r>
          </w:p>
          <w:p w14:paraId="672BD998" w14:textId="77777777" w:rsidR="00F1260E" w:rsidRPr="00097FA6" w:rsidRDefault="00F1260E" w:rsidP="00414B4E">
            <w:pPr>
              <w:ind w:left="306" w:hanging="284"/>
              <w:rPr>
                <w:b/>
                <w:sz w:val="24"/>
                <w:szCs w:val="24"/>
              </w:rPr>
            </w:pPr>
          </w:p>
        </w:tc>
      </w:tr>
      <w:tr w:rsidR="00F1260E" w:rsidRPr="00097FA6" w14:paraId="3005446A" w14:textId="77777777" w:rsidTr="00F1260E">
        <w:tc>
          <w:tcPr>
            <w:tcW w:w="10910" w:type="dxa"/>
          </w:tcPr>
          <w:p w14:paraId="0C74BB2E" w14:textId="70829820" w:rsidR="00F1260E" w:rsidRPr="00097FA6" w:rsidRDefault="00F1260E" w:rsidP="00414B4E">
            <w:pPr>
              <w:pStyle w:val="ListParagraph"/>
              <w:numPr>
                <w:ilvl w:val="0"/>
                <w:numId w:val="30"/>
              </w:numPr>
              <w:ind w:left="306" w:hanging="284"/>
            </w:pPr>
            <w:r w:rsidRPr="00414B4E">
              <w:rPr>
                <w:b/>
              </w:rPr>
              <w:t>Actions required to implement this plan.</w:t>
            </w:r>
          </w:p>
          <w:p w14:paraId="753D986B" w14:textId="77777777" w:rsidR="00F1260E" w:rsidRPr="00097FA6" w:rsidRDefault="00F1260E" w:rsidP="00414B4E">
            <w:pPr>
              <w:ind w:left="306" w:hanging="284"/>
              <w:rPr>
                <w:b/>
                <w:sz w:val="24"/>
                <w:szCs w:val="24"/>
              </w:rPr>
            </w:pPr>
          </w:p>
        </w:tc>
      </w:tr>
      <w:tr w:rsidR="00F1260E" w:rsidRPr="00097FA6" w14:paraId="46F3BF1D" w14:textId="77777777" w:rsidTr="00F1260E">
        <w:tc>
          <w:tcPr>
            <w:tcW w:w="10910" w:type="dxa"/>
          </w:tcPr>
          <w:p w14:paraId="551E6E2C" w14:textId="77777777" w:rsidR="00F1260E" w:rsidRPr="00FB7A29" w:rsidRDefault="00F1260E" w:rsidP="00414B4E">
            <w:pPr>
              <w:pStyle w:val="ListParagraph"/>
              <w:numPr>
                <w:ilvl w:val="0"/>
                <w:numId w:val="30"/>
              </w:numPr>
              <w:ind w:left="306" w:hanging="284"/>
            </w:pPr>
            <w:r w:rsidRPr="00414B4E">
              <w:rPr>
                <w:b/>
              </w:rPr>
              <w:t>List any further information needed to carry out the actions above.</w:t>
            </w:r>
          </w:p>
          <w:p w14:paraId="351978ED" w14:textId="77777777" w:rsidR="00F1260E" w:rsidRPr="00097FA6" w:rsidRDefault="00F1260E" w:rsidP="00414B4E">
            <w:pPr>
              <w:ind w:left="306" w:hanging="284"/>
              <w:rPr>
                <w:b/>
                <w:sz w:val="24"/>
                <w:szCs w:val="24"/>
              </w:rPr>
            </w:pPr>
          </w:p>
        </w:tc>
      </w:tr>
    </w:tbl>
    <w:p w14:paraId="0FF78C76" w14:textId="61C541B8" w:rsidR="00206B9E" w:rsidRPr="00097FA6" w:rsidRDefault="00206B9E" w:rsidP="003E06F4">
      <w:pPr>
        <w:spacing w:after="0" w:line="240" w:lineRule="auto"/>
        <w:rPr>
          <w:sz w:val="24"/>
          <w:szCs w:val="24"/>
          <w:lang w:val="de-DE"/>
        </w:rPr>
      </w:pPr>
    </w:p>
    <w:bookmarkEnd w:id="0"/>
    <w:p w14:paraId="17D49417" w14:textId="7DE0AC1E" w:rsidR="00F1260E" w:rsidRPr="00F27A22" w:rsidRDefault="00F1260E" w:rsidP="00F1260E">
      <w:pPr>
        <w:rPr>
          <w:b/>
          <w:i/>
          <w:iCs/>
          <w:sz w:val="20"/>
          <w:szCs w:val="20"/>
        </w:rPr>
      </w:pPr>
      <w:r w:rsidRPr="00F27A22">
        <w:rPr>
          <w:b/>
          <w:i/>
          <w:iCs/>
          <w:sz w:val="20"/>
          <w:szCs w:val="20"/>
        </w:rPr>
        <w:t xml:space="preserve">Updated </w:t>
      </w:r>
      <w:r w:rsidR="008B14C4" w:rsidRPr="00F27A22">
        <w:rPr>
          <w:b/>
          <w:i/>
          <w:iCs/>
          <w:sz w:val="20"/>
          <w:szCs w:val="20"/>
        </w:rPr>
        <w:t xml:space="preserve">July </w:t>
      </w:r>
      <w:r w:rsidRPr="00F27A22">
        <w:rPr>
          <w:b/>
          <w:i/>
          <w:iCs/>
          <w:sz w:val="20"/>
          <w:szCs w:val="20"/>
        </w:rPr>
        <w:t>202</w:t>
      </w:r>
      <w:r w:rsidR="008B14C4" w:rsidRPr="00F27A22">
        <w:rPr>
          <w:b/>
          <w:i/>
          <w:iCs/>
          <w:sz w:val="20"/>
          <w:szCs w:val="20"/>
        </w:rPr>
        <w:t>6</w:t>
      </w:r>
    </w:p>
    <w:p w14:paraId="5141EB08" w14:textId="77777777" w:rsidR="00F1260E" w:rsidRPr="00F27A22" w:rsidRDefault="00F1260E" w:rsidP="00F1260E">
      <w:pPr>
        <w:spacing w:after="0" w:line="360" w:lineRule="auto"/>
        <w:rPr>
          <w:b/>
          <w:i/>
          <w:iCs/>
          <w:sz w:val="20"/>
          <w:szCs w:val="20"/>
        </w:rPr>
      </w:pPr>
      <w:r w:rsidRPr="00F27A22">
        <w:rPr>
          <w:b/>
          <w:i/>
          <w:iCs/>
          <w:sz w:val="20"/>
          <w:szCs w:val="20"/>
        </w:rPr>
        <w:t>This DMP template is based on:</w:t>
      </w:r>
    </w:p>
    <w:p w14:paraId="68E25FFB" w14:textId="2F38000C" w:rsidR="00F1260E" w:rsidRPr="00F27A22" w:rsidRDefault="00F1260E" w:rsidP="00F1260E">
      <w:pPr>
        <w:numPr>
          <w:ilvl w:val="0"/>
          <w:numId w:val="7"/>
        </w:numPr>
        <w:spacing w:after="0" w:line="360" w:lineRule="auto"/>
        <w:rPr>
          <w:sz w:val="20"/>
          <w:szCs w:val="20"/>
        </w:rPr>
      </w:pPr>
      <w:r w:rsidRPr="00F27A22">
        <w:rPr>
          <w:sz w:val="20"/>
          <w:szCs w:val="20"/>
        </w:rPr>
        <w:t xml:space="preserve">The </w:t>
      </w:r>
      <w:proofErr w:type="spellStart"/>
      <w:r w:rsidRPr="00F27A22">
        <w:rPr>
          <w:sz w:val="20"/>
          <w:szCs w:val="20"/>
        </w:rPr>
        <w:t>UoB</w:t>
      </w:r>
      <w:proofErr w:type="spellEnd"/>
      <w:r w:rsidRPr="00F27A22">
        <w:rPr>
          <w:sz w:val="20"/>
          <w:szCs w:val="20"/>
        </w:rPr>
        <w:t xml:space="preserve"> DMP template v</w:t>
      </w:r>
      <w:r w:rsidR="00745189" w:rsidRPr="00F27A22">
        <w:rPr>
          <w:sz w:val="20"/>
          <w:szCs w:val="20"/>
        </w:rPr>
        <w:t>7.1</w:t>
      </w:r>
    </w:p>
    <w:p w14:paraId="4F89045D" w14:textId="48968EAE" w:rsidR="00F1260E" w:rsidRPr="00F27A22" w:rsidRDefault="00F1260E" w:rsidP="00F1260E">
      <w:pPr>
        <w:numPr>
          <w:ilvl w:val="0"/>
          <w:numId w:val="7"/>
        </w:numPr>
        <w:spacing w:after="0" w:line="360" w:lineRule="auto"/>
        <w:rPr>
          <w:bCs/>
          <w:sz w:val="20"/>
          <w:szCs w:val="20"/>
        </w:rPr>
      </w:pPr>
      <w:r w:rsidRPr="00F27A22">
        <w:rPr>
          <w:bCs/>
          <w:sz w:val="20"/>
          <w:szCs w:val="20"/>
        </w:rPr>
        <w:t xml:space="preserve">Leiden University Data Management Plan template, v 4.2-The latest version of the template is available on </w:t>
      </w:r>
      <w:proofErr w:type="spellStart"/>
      <w:r w:rsidRPr="00F27A22">
        <w:rPr>
          <w:bCs/>
          <w:sz w:val="20"/>
          <w:szCs w:val="20"/>
        </w:rPr>
        <w:t>Zenodo</w:t>
      </w:r>
      <w:proofErr w:type="spellEnd"/>
      <w:r w:rsidRPr="00F27A22">
        <w:rPr>
          <w:bCs/>
          <w:sz w:val="20"/>
          <w:szCs w:val="20"/>
        </w:rPr>
        <w:t xml:space="preserve">: </w:t>
      </w:r>
      <w:hyperlink r:id="rId11" w:history="1">
        <w:r w:rsidR="00475BB5" w:rsidRPr="00F27A22">
          <w:rPr>
            <w:rStyle w:val="Hyperlink"/>
            <w:bCs/>
            <w:sz w:val="20"/>
            <w:szCs w:val="20"/>
          </w:rPr>
          <w:t>http://doi.org/10.5281/zenodo.3903267</w:t>
        </w:r>
      </w:hyperlink>
    </w:p>
    <w:p w14:paraId="56793801" w14:textId="77777777" w:rsidR="00F1260E" w:rsidRPr="00F27A22" w:rsidRDefault="00F1260E" w:rsidP="00F1260E">
      <w:pPr>
        <w:numPr>
          <w:ilvl w:val="0"/>
          <w:numId w:val="7"/>
        </w:numPr>
        <w:spacing w:after="0" w:line="360" w:lineRule="auto"/>
        <w:rPr>
          <w:sz w:val="20"/>
          <w:szCs w:val="20"/>
        </w:rPr>
      </w:pPr>
      <w:r w:rsidRPr="00F27A22">
        <w:rPr>
          <w:sz w:val="20"/>
          <w:szCs w:val="20"/>
        </w:rPr>
        <w:t>Template: 0 (</w:t>
      </w:r>
      <w:hyperlink r:id="rId12" w:history="1">
        <w:r w:rsidRPr="00F27A22">
          <w:rPr>
            <w:rStyle w:val="Hyperlink"/>
            <w:sz w:val="20"/>
            <w:szCs w:val="20"/>
          </w:rPr>
          <w:t>https://scienceeurope.org/our-priorities/research-data/research-data-management/</w:t>
        </w:r>
      </w:hyperlink>
      <w:r w:rsidRPr="00F27A22">
        <w:rPr>
          <w:sz w:val="20"/>
          <w:szCs w:val="20"/>
        </w:rPr>
        <w:t>)</w:t>
      </w:r>
    </w:p>
    <w:p w14:paraId="03665E80" w14:textId="77777777" w:rsidR="00F1260E" w:rsidRPr="00F27A22" w:rsidRDefault="00F1260E" w:rsidP="00F1260E">
      <w:pPr>
        <w:numPr>
          <w:ilvl w:val="0"/>
          <w:numId w:val="7"/>
        </w:numPr>
        <w:spacing w:after="0" w:line="360" w:lineRule="auto"/>
        <w:rPr>
          <w:bCs/>
          <w:sz w:val="20"/>
          <w:szCs w:val="20"/>
        </w:rPr>
      </w:pPr>
      <w:r w:rsidRPr="00F27A22">
        <w:rPr>
          <w:sz w:val="20"/>
          <w:szCs w:val="20"/>
          <w:lang w:val="nl-NL"/>
        </w:rPr>
        <w:t>Corti, L., Van den Eynden, V., Bishop, L., &amp; Woollard, M. (2019). </w:t>
      </w:r>
      <w:r w:rsidRPr="00F27A22">
        <w:rPr>
          <w:i/>
          <w:iCs/>
          <w:sz w:val="20"/>
          <w:szCs w:val="20"/>
        </w:rPr>
        <w:t>Managing and sharing research data: a guide to good practice</w:t>
      </w:r>
      <w:r w:rsidRPr="00F27A22">
        <w:rPr>
          <w:sz w:val="20"/>
          <w:szCs w:val="20"/>
        </w:rPr>
        <w:t>. Sage.</w:t>
      </w:r>
    </w:p>
    <w:p w14:paraId="094409B4" w14:textId="77777777" w:rsidR="00F1260E" w:rsidRPr="00F27A22" w:rsidRDefault="00F1260E" w:rsidP="00F1260E">
      <w:pPr>
        <w:numPr>
          <w:ilvl w:val="0"/>
          <w:numId w:val="7"/>
        </w:numPr>
        <w:spacing w:after="0" w:line="360" w:lineRule="auto"/>
        <w:rPr>
          <w:b/>
          <w:bCs/>
          <w:sz w:val="20"/>
          <w:szCs w:val="20"/>
        </w:rPr>
      </w:pPr>
      <w:hyperlink r:id="rId13" w:history="1">
        <w:r w:rsidRPr="00F27A22">
          <w:rPr>
            <w:rStyle w:val="Hyperlink"/>
            <w:sz w:val="20"/>
            <w:szCs w:val="20"/>
          </w:rPr>
          <w:t>https://mantra.ed.ac.uk/datamanagementplanning/</w:t>
        </w:r>
      </w:hyperlink>
    </w:p>
    <w:p w14:paraId="205727EC" w14:textId="5B51DF85" w:rsidR="00F57E8D" w:rsidRPr="00F27A22" w:rsidRDefault="008D7BCC" w:rsidP="00D207D2">
      <w:pPr>
        <w:pStyle w:val="ListParagraph"/>
        <w:numPr>
          <w:ilvl w:val="0"/>
          <w:numId w:val="7"/>
        </w:numPr>
        <w:spacing w:line="360" w:lineRule="auto"/>
        <w:rPr>
          <w:b/>
          <w:bCs/>
          <w:sz w:val="20"/>
          <w:szCs w:val="20"/>
        </w:rPr>
      </w:pPr>
      <w:hyperlink r:id="rId14" w:history="1">
        <w:r w:rsidRPr="00F27A22">
          <w:rPr>
            <w:rStyle w:val="Hyperlink"/>
            <w:b/>
            <w:bCs/>
            <w:sz w:val="20"/>
            <w:szCs w:val="20"/>
          </w:rPr>
          <w:t>https://www.birmingham.ac.uk/Documents/research/ethics-integrity/guidance-for-use-of-ai-in-research.docx</w:t>
        </w:r>
      </w:hyperlink>
    </w:p>
    <w:p w14:paraId="39171A27" w14:textId="77777777" w:rsidR="008D7BCC" w:rsidRPr="00F27A22" w:rsidRDefault="008D7BCC" w:rsidP="008D7BCC">
      <w:pPr>
        <w:pStyle w:val="ListParagraph"/>
        <w:spacing w:line="360" w:lineRule="auto"/>
        <w:rPr>
          <w:b/>
          <w:bCs/>
          <w:sz w:val="20"/>
          <w:szCs w:val="20"/>
        </w:rPr>
      </w:pPr>
    </w:p>
    <w:p w14:paraId="1234F085" w14:textId="77777777" w:rsidR="00F1260E" w:rsidRPr="00F27A22" w:rsidRDefault="00F1260E" w:rsidP="00F1260E">
      <w:pPr>
        <w:spacing w:after="0" w:line="360" w:lineRule="auto"/>
        <w:rPr>
          <w:b/>
          <w:bCs/>
          <w:i/>
          <w:iCs/>
          <w:sz w:val="20"/>
          <w:szCs w:val="20"/>
        </w:rPr>
      </w:pPr>
      <w:r w:rsidRPr="00F27A22">
        <w:rPr>
          <w:b/>
          <w:bCs/>
          <w:i/>
          <w:iCs/>
          <w:sz w:val="20"/>
          <w:szCs w:val="20"/>
        </w:rPr>
        <w:t>Useful resources:</w:t>
      </w:r>
    </w:p>
    <w:p w14:paraId="13FBE5A7" w14:textId="77777777" w:rsidR="00F1260E" w:rsidRPr="00F27A22" w:rsidRDefault="00F1260E" w:rsidP="00F1260E">
      <w:pPr>
        <w:numPr>
          <w:ilvl w:val="0"/>
          <w:numId w:val="21"/>
        </w:numPr>
        <w:spacing w:after="0" w:line="360" w:lineRule="auto"/>
        <w:rPr>
          <w:sz w:val="20"/>
          <w:szCs w:val="20"/>
        </w:rPr>
      </w:pPr>
      <w:hyperlink r:id="rId15">
        <w:r w:rsidRPr="00F27A22">
          <w:rPr>
            <w:rStyle w:val="Hyperlink"/>
            <w:sz w:val="20"/>
            <w:szCs w:val="20"/>
          </w:rPr>
          <w:t>https://www.birmingham.ac.uk/research/environment-culture/open-research-statement</w:t>
        </w:r>
      </w:hyperlink>
    </w:p>
    <w:p w14:paraId="41A5E826" w14:textId="77777777" w:rsidR="00F1260E" w:rsidRPr="00F27A22" w:rsidRDefault="00F1260E" w:rsidP="00F1260E">
      <w:pPr>
        <w:numPr>
          <w:ilvl w:val="0"/>
          <w:numId w:val="21"/>
        </w:numPr>
        <w:spacing w:after="0" w:line="360" w:lineRule="auto"/>
        <w:rPr>
          <w:sz w:val="20"/>
          <w:szCs w:val="20"/>
        </w:rPr>
      </w:pPr>
      <w:hyperlink r:id="rId16">
        <w:r w:rsidRPr="00F27A22">
          <w:rPr>
            <w:rStyle w:val="Hyperlink"/>
            <w:sz w:val="20"/>
            <w:szCs w:val="20"/>
          </w:rPr>
          <w:t>https://intranet.birmingham.ac.uk/student/libraries/research/rdm/fair-data.aspx</w:t>
        </w:r>
      </w:hyperlink>
    </w:p>
    <w:p w14:paraId="14C7C14A" w14:textId="77777777" w:rsidR="00F1260E" w:rsidRPr="00F27A22" w:rsidRDefault="00F1260E" w:rsidP="00F1260E">
      <w:pPr>
        <w:numPr>
          <w:ilvl w:val="0"/>
          <w:numId w:val="21"/>
        </w:numPr>
        <w:spacing w:after="0" w:line="360" w:lineRule="auto"/>
        <w:rPr>
          <w:sz w:val="20"/>
          <w:szCs w:val="20"/>
        </w:rPr>
      </w:pPr>
      <w:hyperlink r:id="rId17">
        <w:r w:rsidRPr="00F27A22">
          <w:rPr>
            <w:rStyle w:val="Hyperlink"/>
            <w:sz w:val="20"/>
            <w:szCs w:val="20"/>
          </w:rPr>
          <w:t>FAIR Data Self-Assessment Tool | ARDC</w:t>
        </w:r>
      </w:hyperlink>
    </w:p>
    <w:p w14:paraId="4E4EF24C" w14:textId="77777777" w:rsidR="00F1260E" w:rsidRPr="00F27A22" w:rsidRDefault="00F1260E" w:rsidP="00F1260E">
      <w:pPr>
        <w:numPr>
          <w:ilvl w:val="0"/>
          <w:numId w:val="21"/>
        </w:numPr>
        <w:spacing w:after="0" w:line="360" w:lineRule="auto"/>
        <w:rPr>
          <w:sz w:val="20"/>
          <w:szCs w:val="20"/>
        </w:rPr>
      </w:pPr>
      <w:hyperlink r:id="rId18">
        <w:r w:rsidRPr="00F27A22">
          <w:rPr>
            <w:rStyle w:val="Hyperlink"/>
            <w:sz w:val="20"/>
            <w:szCs w:val="20"/>
          </w:rPr>
          <w:t>https://reshare.ukdataservice.ac.uk/</w:t>
        </w:r>
      </w:hyperlink>
    </w:p>
    <w:p w14:paraId="5B104407" w14:textId="77777777" w:rsidR="003E06F4" w:rsidRPr="00F27A22" w:rsidRDefault="003E06F4" w:rsidP="003E06F4">
      <w:pPr>
        <w:rPr>
          <w:sz w:val="20"/>
          <w:szCs w:val="20"/>
        </w:rPr>
      </w:pPr>
    </w:p>
    <w:sectPr w:rsidR="003E06F4" w:rsidRPr="00F27A22" w:rsidSect="002B218D">
      <w:headerReference w:type="default" r:id="rId19"/>
      <w:footerReference w:type="default" r:id="rId20"/>
      <w:pgSz w:w="11906" w:h="16838" w:code="9"/>
      <w:pgMar w:top="2090" w:right="720" w:bottom="720" w:left="567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7F314B" w14:textId="77777777" w:rsidR="000C4053" w:rsidRDefault="000C4053" w:rsidP="0003096D">
      <w:pPr>
        <w:spacing w:after="0" w:line="240" w:lineRule="auto"/>
      </w:pPr>
      <w:r>
        <w:separator/>
      </w:r>
    </w:p>
  </w:endnote>
  <w:endnote w:type="continuationSeparator" w:id="0">
    <w:p w14:paraId="42A98D23" w14:textId="77777777" w:rsidR="000C4053" w:rsidRDefault="000C4053" w:rsidP="0003096D">
      <w:pPr>
        <w:spacing w:after="0" w:line="240" w:lineRule="auto"/>
      </w:pPr>
      <w:r>
        <w:continuationSeparator/>
      </w:r>
    </w:p>
  </w:endnote>
  <w:endnote w:type="continuationNotice" w:id="1">
    <w:p w14:paraId="58D0B6FF" w14:textId="77777777" w:rsidR="000C4053" w:rsidRDefault="000C40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8BD64" w14:textId="1AD44EE6" w:rsidR="12A0DFC1" w:rsidRDefault="12A0DFC1" w:rsidP="12A0DFC1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 w:rsidR="00245723">
      <w:rPr>
        <w:noProof/>
      </w:rPr>
      <w:t>1</w:t>
    </w:r>
    <w:r>
      <w:fldChar w:fldCharType="end"/>
    </w:r>
  </w:p>
  <w:p w14:paraId="3C6CAFD4" w14:textId="55AC6B40" w:rsidR="009762EB" w:rsidRDefault="1B4D58D3" w:rsidP="0085311B">
    <w:pPr>
      <w:pStyle w:val="Footer"/>
      <w:jc w:val="right"/>
    </w:pPr>
    <w:r>
      <w:t>Research Data Management Plan (v.7</w:t>
    </w:r>
    <w:r w:rsidR="00440651">
      <w:t>.2</w:t>
    </w:r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B6AE00" w14:textId="77777777" w:rsidR="000C4053" w:rsidRDefault="000C4053" w:rsidP="0003096D">
      <w:pPr>
        <w:spacing w:after="0" w:line="240" w:lineRule="auto"/>
      </w:pPr>
      <w:r>
        <w:separator/>
      </w:r>
    </w:p>
  </w:footnote>
  <w:footnote w:type="continuationSeparator" w:id="0">
    <w:p w14:paraId="2E42A236" w14:textId="77777777" w:rsidR="000C4053" w:rsidRDefault="000C4053" w:rsidP="0003096D">
      <w:pPr>
        <w:spacing w:after="0" w:line="240" w:lineRule="auto"/>
      </w:pPr>
      <w:r>
        <w:continuationSeparator/>
      </w:r>
    </w:p>
  </w:footnote>
  <w:footnote w:type="continuationNotice" w:id="1">
    <w:p w14:paraId="6FA77675" w14:textId="77777777" w:rsidR="000C4053" w:rsidRDefault="000C405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B9FA2D" w14:textId="20A0DB31" w:rsidR="009762EB" w:rsidRPr="007569A3" w:rsidRDefault="0EF1F893" w:rsidP="0003096D">
    <w:pPr>
      <w:spacing w:after="0"/>
      <w:jc w:val="right"/>
      <w:rPr>
        <w:rFonts w:ascii="Times New Roman" w:hAnsi="Times New Roman" w:cs="Times New Roman"/>
        <w:sz w:val="30"/>
        <w:szCs w:val="30"/>
      </w:rPr>
    </w:pPr>
    <w:r>
      <w:rPr>
        <w:noProof/>
      </w:rPr>
      <w:drawing>
        <wp:inline distT="0" distB="0" distL="0" distR="0" wp14:anchorId="5605BD6B" wp14:editId="63D090D6">
          <wp:extent cx="4517669" cy="1265897"/>
          <wp:effectExtent l="0" t="0" r="0" b="0"/>
          <wp:docPr id="1076835042" name="Picture 1" descr="A black background with a yellow 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7669" cy="12658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B2BB0"/>
    <w:multiLevelType w:val="hybridMultilevel"/>
    <w:tmpl w:val="C6B21C32"/>
    <w:lvl w:ilvl="0" w:tplc="B4ACA8DC">
      <w:start w:val="2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24260"/>
    <w:multiLevelType w:val="hybridMultilevel"/>
    <w:tmpl w:val="452298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7707B"/>
    <w:multiLevelType w:val="hybridMultilevel"/>
    <w:tmpl w:val="33AE0E74"/>
    <w:lvl w:ilvl="0" w:tplc="F6104E54">
      <w:start w:val="1"/>
      <w:numFmt w:val="lowerLetter"/>
      <w:lvlText w:val="%1."/>
      <w:lvlJc w:val="left"/>
      <w:pPr>
        <w:ind w:left="284" w:hanging="284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E64EC"/>
    <w:multiLevelType w:val="hybridMultilevel"/>
    <w:tmpl w:val="DB8ACAC4"/>
    <w:lvl w:ilvl="0" w:tplc="08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4" w15:restartNumberingAfterBreak="0">
    <w:nsid w:val="15174ED4"/>
    <w:multiLevelType w:val="hybridMultilevel"/>
    <w:tmpl w:val="1B444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D6A8E"/>
    <w:multiLevelType w:val="hybridMultilevel"/>
    <w:tmpl w:val="0DD63C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1734CB"/>
    <w:multiLevelType w:val="hybridMultilevel"/>
    <w:tmpl w:val="4EC088E6"/>
    <w:lvl w:ilvl="0" w:tplc="B70C00F6">
      <w:start w:val="1"/>
      <w:numFmt w:val="lowerLetter"/>
      <w:suff w:val="space"/>
      <w:lvlText w:val="%1."/>
      <w:lvlJc w:val="left"/>
      <w:pPr>
        <w:ind w:left="284" w:hanging="284"/>
      </w:pPr>
      <w:rPr>
        <w:rFonts w:hint="default"/>
        <w:b/>
      </w:rPr>
    </w:lvl>
    <w:lvl w:ilvl="1" w:tplc="477A6680">
      <w:numFmt w:val="bullet"/>
      <w:lvlText w:val="•"/>
      <w:lvlJc w:val="left"/>
      <w:pPr>
        <w:ind w:left="1800" w:hanging="720"/>
      </w:pPr>
      <w:rPr>
        <w:rFonts w:ascii="Calibri" w:eastAsiaTheme="minorEastAsia" w:hAnsi="Calibri" w:cs="Calibri" w:hint="default"/>
        <w:color w:val="auto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174836"/>
    <w:multiLevelType w:val="hybridMultilevel"/>
    <w:tmpl w:val="BBDA4DAC"/>
    <w:lvl w:ilvl="0" w:tplc="7A0A3EA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C346BF"/>
    <w:multiLevelType w:val="hybridMultilevel"/>
    <w:tmpl w:val="154A1F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824A9"/>
    <w:multiLevelType w:val="hybridMultilevel"/>
    <w:tmpl w:val="260E6768"/>
    <w:lvl w:ilvl="0" w:tplc="477A6680">
      <w:numFmt w:val="bullet"/>
      <w:lvlText w:val="•"/>
      <w:lvlJc w:val="left"/>
      <w:pPr>
        <w:ind w:left="943" w:hanging="360"/>
      </w:pPr>
      <w:rPr>
        <w:rFonts w:ascii="Calibri" w:eastAsiaTheme="minorEastAsia" w:hAnsi="Calibri" w:cs="Calibr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6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3" w:hanging="360"/>
      </w:pPr>
      <w:rPr>
        <w:rFonts w:ascii="Wingdings" w:hAnsi="Wingdings" w:hint="default"/>
      </w:rPr>
    </w:lvl>
  </w:abstractNum>
  <w:abstractNum w:abstractNumId="10" w15:restartNumberingAfterBreak="0">
    <w:nsid w:val="253F0F66"/>
    <w:multiLevelType w:val="hybridMultilevel"/>
    <w:tmpl w:val="C93A4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33B10"/>
    <w:multiLevelType w:val="hybridMultilevel"/>
    <w:tmpl w:val="F16A15D2"/>
    <w:lvl w:ilvl="0" w:tplc="58CAC482">
      <w:start w:val="1"/>
      <w:numFmt w:val="lowerLetter"/>
      <w:lvlText w:val="%1."/>
      <w:lvlJc w:val="left"/>
      <w:pPr>
        <w:ind w:left="284" w:hanging="284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77657F"/>
    <w:multiLevelType w:val="hybridMultilevel"/>
    <w:tmpl w:val="92DA43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246F19"/>
    <w:multiLevelType w:val="hybridMultilevel"/>
    <w:tmpl w:val="DBAC1752"/>
    <w:lvl w:ilvl="0" w:tplc="B70C00F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47B80"/>
    <w:multiLevelType w:val="hybridMultilevel"/>
    <w:tmpl w:val="62CCA272"/>
    <w:lvl w:ilvl="0" w:tplc="08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15" w15:restartNumberingAfterBreak="0">
    <w:nsid w:val="37910007"/>
    <w:multiLevelType w:val="hybridMultilevel"/>
    <w:tmpl w:val="28D28D1C"/>
    <w:lvl w:ilvl="0" w:tplc="188E417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9D54EE"/>
    <w:multiLevelType w:val="hybridMultilevel"/>
    <w:tmpl w:val="2F9E2626"/>
    <w:lvl w:ilvl="0" w:tplc="B70C00F6">
      <w:start w:val="1"/>
      <w:numFmt w:val="lowerLetter"/>
      <w:lvlText w:val="%1."/>
      <w:lvlJc w:val="left"/>
      <w:pPr>
        <w:ind w:left="284" w:hanging="284"/>
      </w:pPr>
      <w:rPr>
        <w:rFonts w:hint="default"/>
        <w:b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326259"/>
    <w:multiLevelType w:val="hybridMultilevel"/>
    <w:tmpl w:val="7884C2D4"/>
    <w:lvl w:ilvl="0" w:tplc="B70C00F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FF0977"/>
    <w:multiLevelType w:val="hybridMultilevel"/>
    <w:tmpl w:val="10502D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4E2801"/>
    <w:multiLevelType w:val="hybridMultilevel"/>
    <w:tmpl w:val="5218BEB0"/>
    <w:lvl w:ilvl="0" w:tplc="F86A7E20">
      <w:start w:val="1"/>
      <w:numFmt w:val="lowerLetter"/>
      <w:lvlText w:val="%1."/>
      <w:lvlJc w:val="left"/>
      <w:pPr>
        <w:ind w:left="284" w:hanging="284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7C6386"/>
    <w:multiLevelType w:val="hybridMultilevel"/>
    <w:tmpl w:val="49245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90373C"/>
    <w:multiLevelType w:val="hybridMultilevel"/>
    <w:tmpl w:val="7AF81A8A"/>
    <w:lvl w:ilvl="0" w:tplc="0809000F">
      <w:start w:val="1"/>
      <w:numFmt w:val="decimal"/>
      <w:lvlText w:val="%1."/>
      <w:lvlJc w:val="left"/>
      <w:pPr>
        <w:ind w:left="3630" w:hanging="360"/>
      </w:pPr>
    </w:lvl>
    <w:lvl w:ilvl="1" w:tplc="08090019" w:tentative="1">
      <w:start w:val="1"/>
      <w:numFmt w:val="lowerLetter"/>
      <w:lvlText w:val="%2."/>
      <w:lvlJc w:val="left"/>
      <w:pPr>
        <w:ind w:left="4350" w:hanging="360"/>
      </w:pPr>
    </w:lvl>
    <w:lvl w:ilvl="2" w:tplc="0809001B" w:tentative="1">
      <w:start w:val="1"/>
      <w:numFmt w:val="lowerRoman"/>
      <w:lvlText w:val="%3."/>
      <w:lvlJc w:val="right"/>
      <w:pPr>
        <w:ind w:left="5070" w:hanging="180"/>
      </w:pPr>
    </w:lvl>
    <w:lvl w:ilvl="3" w:tplc="0809000F" w:tentative="1">
      <w:start w:val="1"/>
      <w:numFmt w:val="decimal"/>
      <w:lvlText w:val="%4."/>
      <w:lvlJc w:val="left"/>
      <w:pPr>
        <w:ind w:left="5790" w:hanging="360"/>
      </w:pPr>
    </w:lvl>
    <w:lvl w:ilvl="4" w:tplc="08090019" w:tentative="1">
      <w:start w:val="1"/>
      <w:numFmt w:val="lowerLetter"/>
      <w:lvlText w:val="%5."/>
      <w:lvlJc w:val="left"/>
      <w:pPr>
        <w:ind w:left="6510" w:hanging="360"/>
      </w:pPr>
    </w:lvl>
    <w:lvl w:ilvl="5" w:tplc="0809001B" w:tentative="1">
      <w:start w:val="1"/>
      <w:numFmt w:val="lowerRoman"/>
      <w:lvlText w:val="%6."/>
      <w:lvlJc w:val="right"/>
      <w:pPr>
        <w:ind w:left="7230" w:hanging="180"/>
      </w:pPr>
    </w:lvl>
    <w:lvl w:ilvl="6" w:tplc="0809000F" w:tentative="1">
      <w:start w:val="1"/>
      <w:numFmt w:val="decimal"/>
      <w:lvlText w:val="%7."/>
      <w:lvlJc w:val="left"/>
      <w:pPr>
        <w:ind w:left="7950" w:hanging="360"/>
      </w:pPr>
    </w:lvl>
    <w:lvl w:ilvl="7" w:tplc="08090019" w:tentative="1">
      <w:start w:val="1"/>
      <w:numFmt w:val="lowerLetter"/>
      <w:lvlText w:val="%8."/>
      <w:lvlJc w:val="left"/>
      <w:pPr>
        <w:ind w:left="8670" w:hanging="360"/>
      </w:pPr>
    </w:lvl>
    <w:lvl w:ilvl="8" w:tplc="0809001B" w:tentative="1">
      <w:start w:val="1"/>
      <w:numFmt w:val="lowerRoman"/>
      <w:lvlText w:val="%9."/>
      <w:lvlJc w:val="right"/>
      <w:pPr>
        <w:ind w:left="9390" w:hanging="180"/>
      </w:pPr>
    </w:lvl>
  </w:abstractNum>
  <w:abstractNum w:abstractNumId="22" w15:restartNumberingAfterBreak="0">
    <w:nsid w:val="59F441F4"/>
    <w:multiLevelType w:val="hybridMultilevel"/>
    <w:tmpl w:val="17BAA438"/>
    <w:lvl w:ilvl="0" w:tplc="8DAA5A4C">
      <w:start w:val="1"/>
      <w:numFmt w:val="lowerLetter"/>
      <w:lvlText w:val="%1."/>
      <w:lvlJc w:val="left"/>
      <w:pPr>
        <w:ind w:left="284" w:hanging="284"/>
      </w:pPr>
      <w:rPr>
        <w:rFonts w:hint="default"/>
        <w:b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290486"/>
    <w:multiLevelType w:val="hybridMultilevel"/>
    <w:tmpl w:val="72883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8C768D"/>
    <w:multiLevelType w:val="hybridMultilevel"/>
    <w:tmpl w:val="CA108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FA6234"/>
    <w:multiLevelType w:val="hybridMultilevel"/>
    <w:tmpl w:val="567687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A212BF"/>
    <w:multiLevelType w:val="hybridMultilevel"/>
    <w:tmpl w:val="468E0E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6140E0"/>
    <w:multiLevelType w:val="hybridMultilevel"/>
    <w:tmpl w:val="11D22D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40A10"/>
    <w:multiLevelType w:val="hybridMultilevel"/>
    <w:tmpl w:val="DE561C82"/>
    <w:lvl w:ilvl="0" w:tplc="08090001">
      <w:start w:val="1"/>
      <w:numFmt w:val="bullet"/>
      <w:lvlText w:val=""/>
      <w:lvlJc w:val="left"/>
      <w:pPr>
        <w:ind w:left="943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6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3" w:hanging="360"/>
      </w:pPr>
      <w:rPr>
        <w:rFonts w:ascii="Wingdings" w:hAnsi="Wingdings" w:hint="default"/>
      </w:rPr>
    </w:lvl>
  </w:abstractNum>
  <w:abstractNum w:abstractNumId="29" w15:restartNumberingAfterBreak="0">
    <w:nsid w:val="7A6F36D1"/>
    <w:multiLevelType w:val="hybridMultilevel"/>
    <w:tmpl w:val="76981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AC1348"/>
    <w:multiLevelType w:val="hybridMultilevel"/>
    <w:tmpl w:val="23B4F79E"/>
    <w:lvl w:ilvl="0" w:tplc="B70C00F6">
      <w:start w:val="1"/>
      <w:numFmt w:val="lowerLetter"/>
      <w:lvlText w:val="%1."/>
      <w:lvlJc w:val="left"/>
      <w:pPr>
        <w:ind w:left="284" w:hanging="284"/>
      </w:pPr>
      <w:rPr>
        <w:rFonts w:hint="default"/>
        <w:b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023256">
    <w:abstractNumId w:val="6"/>
  </w:num>
  <w:num w:numId="2" w16cid:durableId="945232761">
    <w:abstractNumId w:val="15"/>
  </w:num>
  <w:num w:numId="3" w16cid:durableId="1842112995">
    <w:abstractNumId w:val="11"/>
  </w:num>
  <w:num w:numId="4" w16cid:durableId="2022122743">
    <w:abstractNumId w:val="19"/>
  </w:num>
  <w:num w:numId="5" w16cid:durableId="1597441220">
    <w:abstractNumId w:val="22"/>
  </w:num>
  <w:num w:numId="6" w16cid:durableId="1294556048">
    <w:abstractNumId w:val="2"/>
  </w:num>
  <w:num w:numId="7" w16cid:durableId="375467604">
    <w:abstractNumId w:val="1"/>
  </w:num>
  <w:num w:numId="8" w16cid:durableId="519439860">
    <w:abstractNumId w:val="7"/>
  </w:num>
  <w:num w:numId="9" w16cid:durableId="1614240107">
    <w:abstractNumId w:val="21"/>
  </w:num>
  <w:num w:numId="10" w16cid:durableId="207185792">
    <w:abstractNumId w:val="0"/>
  </w:num>
  <w:num w:numId="11" w16cid:durableId="1778478336">
    <w:abstractNumId w:val="4"/>
  </w:num>
  <w:num w:numId="12" w16cid:durableId="786892568">
    <w:abstractNumId w:val="26"/>
  </w:num>
  <w:num w:numId="13" w16cid:durableId="1074862218">
    <w:abstractNumId w:val="8"/>
  </w:num>
  <w:num w:numId="14" w16cid:durableId="1395616887">
    <w:abstractNumId w:val="29"/>
  </w:num>
  <w:num w:numId="15" w16cid:durableId="932936326">
    <w:abstractNumId w:val="18"/>
  </w:num>
  <w:num w:numId="16" w16cid:durableId="1942301819">
    <w:abstractNumId w:val="5"/>
  </w:num>
  <w:num w:numId="17" w16cid:durableId="1950624969">
    <w:abstractNumId w:val="14"/>
  </w:num>
  <w:num w:numId="18" w16cid:durableId="831915447">
    <w:abstractNumId w:val="27"/>
  </w:num>
  <w:num w:numId="19" w16cid:durableId="2049142700">
    <w:abstractNumId w:val="23"/>
  </w:num>
  <w:num w:numId="20" w16cid:durableId="554003059">
    <w:abstractNumId w:val="12"/>
  </w:num>
  <w:num w:numId="21" w16cid:durableId="371416857">
    <w:abstractNumId w:val="24"/>
  </w:num>
  <w:num w:numId="22" w16cid:durableId="1642879207">
    <w:abstractNumId w:val="20"/>
  </w:num>
  <w:num w:numId="23" w16cid:durableId="480661170">
    <w:abstractNumId w:val="25"/>
  </w:num>
  <w:num w:numId="24" w16cid:durableId="1985039696">
    <w:abstractNumId w:val="28"/>
  </w:num>
  <w:num w:numId="25" w16cid:durableId="2076314469">
    <w:abstractNumId w:val="9"/>
  </w:num>
  <w:num w:numId="26" w16cid:durableId="455678960">
    <w:abstractNumId w:val="10"/>
  </w:num>
  <w:num w:numId="27" w16cid:durableId="413207899">
    <w:abstractNumId w:val="3"/>
  </w:num>
  <w:num w:numId="28" w16cid:durableId="1806853694">
    <w:abstractNumId w:val="16"/>
  </w:num>
  <w:num w:numId="29" w16cid:durableId="1791127279">
    <w:abstractNumId w:val="30"/>
  </w:num>
  <w:num w:numId="30" w16cid:durableId="1775175480">
    <w:abstractNumId w:val="13"/>
  </w:num>
  <w:num w:numId="31" w16cid:durableId="1624965754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sLQ0MzAytjSzNDRX0lEKTi0uzszPAykwNKoFAGYs+18tAAAA"/>
  </w:docVars>
  <w:rsids>
    <w:rsidRoot w:val="00835A1C"/>
    <w:rsid w:val="00000A78"/>
    <w:rsid w:val="0000465D"/>
    <w:rsid w:val="000055AB"/>
    <w:rsid w:val="00007FFC"/>
    <w:rsid w:val="000120C3"/>
    <w:rsid w:val="00013783"/>
    <w:rsid w:val="00015572"/>
    <w:rsid w:val="00016F5D"/>
    <w:rsid w:val="00017AED"/>
    <w:rsid w:val="00023810"/>
    <w:rsid w:val="000242A7"/>
    <w:rsid w:val="00026153"/>
    <w:rsid w:val="00026F11"/>
    <w:rsid w:val="0003096D"/>
    <w:rsid w:val="00031938"/>
    <w:rsid w:val="00033B0A"/>
    <w:rsid w:val="00033CAD"/>
    <w:rsid w:val="00035D04"/>
    <w:rsid w:val="00040D2B"/>
    <w:rsid w:val="000416BC"/>
    <w:rsid w:val="00041EAA"/>
    <w:rsid w:val="00043172"/>
    <w:rsid w:val="000434DB"/>
    <w:rsid w:val="000439F3"/>
    <w:rsid w:val="00044C1B"/>
    <w:rsid w:val="00046E50"/>
    <w:rsid w:val="000506AB"/>
    <w:rsid w:val="00050DC5"/>
    <w:rsid w:val="00051AF0"/>
    <w:rsid w:val="0005244A"/>
    <w:rsid w:val="00055306"/>
    <w:rsid w:val="00057500"/>
    <w:rsid w:val="00062CDD"/>
    <w:rsid w:val="0007080A"/>
    <w:rsid w:val="00070FF9"/>
    <w:rsid w:val="000749AB"/>
    <w:rsid w:val="00076E1E"/>
    <w:rsid w:val="0007771E"/>
    <w:rsid w:val="00077AB5"/>
    <w:rsid w:val="0008000E"/>
    <w:rsid w:val="00080110"/>
    <w:rsid w:val="000821C1"/>
    <w:rsid w:val="0008594F"/>
    <w:rsid w:val="00087079"/>
    <w:rsid w:val="0008751D"/>
    <w:rsid w:val="000906DA"/>
    <w:rsid w:val="00091C1F"/>
    <w:rsid w:val="00093C4E"/>
    <w:rsid w:val="000954AF"/>
    <w:rsid w:val="00097FA6"/>
    <w:rsid w:val="000A1087"/>
    <w:rsid w:val="000A1674"/>
    <w:rsid w:val="000A2E42"/>
    <w:rsid w:val="000A45B3"/>
    <w:rsid w:val="000A48E4"/>
    <w:rsid w:val="000A4DBD"/>
    <w:rsid w:val="000A68B6"/>
    <w:rsid w:val="000A700E"/>
    <w:rsid w:val="000A7D4D"/>
    <w:rsid w:val="000B17E2"/>
    <w:rsid w:val="000B1A6B"/>
    <w:rsid w:val="000B1B20"/>
    <w:rsid w:val="000B4CFE"/>
    <w:rsid w:val="000B5A84"/>
    <w:rsid w:val="000B6525"/>
    <w:rsid w:val="000C4053"/>
    <w:rsid w:val="000C4823"/>
    <w:rsid w:val="000C5F86"/>
    <w:rsid w:val="000C7AC9"/>
    <w:rsid w:val="000D000C"/>
    <w:rsid w:val="000D1FA7"/>
    <w:rsid w:val="000D220F"/>
    <w:rsid w:val="000D6DDA"/>
    <w:rsid w:val="000D7E0B"/>
    <w:rsid w:val="000E1796"/>
    <w:rsid w:val="000E50B6"/>
    <w:rsid w:val="000E5D2F"/>
    <w:rsid w:val="000E757B"/>
    <w:rsid w:val="000F041B"/>
    <w:rsid w:val="000F0DCD"/>
    <w:rsid w:val="001017B2"/>
    <w:rsid w:val="00103523"/>
    <w:rsid w:val="00103600"/>
    <w:rsid w:val="00104242"/>
    <w:rsid w:val="0011334E"/>
    <w:rsid w:val="001136E9"/>
    <w:rsid w:val="001150ED"/>
    <w:rsid w:val="00115990"/>
    <w:rsid w:val="00120CC9"/>
    <w:rsid w:val="00123729"/>
    <w:rsid w:val="00125120"/>
    <w:rsid w:val="001259E3"/>
    <w:rsid w:val="0012626F"/>
    <w:rsid w:val="0012635C"/>
    <w:rsid w:val="00127AB2"/>
    <w:rsid w:val="0013202E"/>
    <w:rsid w:val="00132C90"/>
    <w:rsid w:val="00135472"/>
    <w:rsid w:val="00135590"/>
    <w:rsid w:val="0014067D"/>
    <w:rsid w:val="00140C3B"/>
    <w:rsid w:val="00141ADF"/>
    <w:rsid w:val="00147C39"/>
    <w:rsid w:val="0015057F"/>
    <w:rsid w:val="001527D2"/>
    <w:rsid w:val="0015562E"/>
    <w:rsid w:val="00156078"/>
    <w:rsid w:val="001562AD"/>
    <w:rsid w:val="00157620"/>
    <w:rsid w:val="00157631"/>
    <w:rsid w:val="0016063B"/>
    <w:rsid w:val="0016088C"/>
    <w:rsid w:val="00162C96"/>
    <w:rsid w:val="00165277"/>
    <w:rsid w:val="00166DDF"/>
    <w:rsid w:val="00171D93"/>
    <w:rsid w:val="001741D2"/>
    <w:rsid w:val="001746A0"/>
    <w:rsid w:val="00174708"/>
    <w:rsid w:val="001774A9"/>
    <w:rsid w:val="0017762E"/>
    <w:rsid w:val="0018007A"/>
    <w:rsid w:val="00180B1E"/>
    <w:rsid w:val="00180DCE"/>
    <w:rsid w:val="001813D7"/>
    <w:rsid w:val="001848D5"/>
    <w:rsid w:val="001855D0"/>
    <w:rsid w:val="00186890"/>
    <w:rsid w:val="001876EE"/>
    <w:rsid w:val="00190AB3"/>
    <w:rsid w:val="0019266E"/>
    <w:rsid w:val="00192C15"/>
    <w:rsid w:val="0019306D"/>
    <w:rsid w:val="001937C5"/>
    <w:rsid w:val="00193AF1"/>
    <w:rsid w:val="00196F92"/>
    <w:rsid w:val="001A024A"/>
    <w:rsid w:val="001A033F"/>
    <w:rsid w:val="001A08B4"/>
    <w:rsid w:val="001A116F"/>
    <w:rsid w:val="001A77FC"/>
    <w:rsid w:val="001B1D00"/>
    <w:rsid w:val="001B62B4"/>
    <w:rsid w:val="001B688A"/>
    <w:rsid w:val="001B7D1B"/>
    <w:rsid w:val="001C283D"/>
    <w:rsid w:val="001C29DD"/>
    <w:rsid w:val="001C31BF"/>
    <w:rsid w:val="001C4082"/>
    <w:rsid w:val="001C6E0A"/>
    <w:rsid w:val="001C73CA"/>
    <w:rsid w:val="001D0EF0"/>
    <w:rsid w:val="001D1866"/>
    <w:rsid w:val="001D2EDF"/>
    <w:rsid w:val="001D4AF4"/>
    <w:rsid w:val="001D5914"/>
    <w:rsid w:val="001D614F"/>
    <w:rsid w:val="001D6180"/>
    <w:rsid w:val="001E10D9"/>
    <w:rsid w:val="001E1578"/>
    <w:rsid w:val="001E1C34"/>
    <w:rsid w:val="001E47CD"/>
    <w:rsid w:val="001E4D1D"/>
    <w:rsid w:val="001E749C"/>
    <w:rsid w:val="001F0AFB"/>
    <w:rsid w:val="001F0E1C"/>
    <w:rsid w:val="001F2908"/>
    <w:rsid w:val="0020332B"/>
    <w:rsid w:val="0020568A"/>
    <w:rsid w:val="00205939"/>
    <w:rsid w:val="00206B9E"/>
    <w:rsid w:val="00206CAA"/>
    <w:rsid w:val="00207153"/>
    <w:rsid w:val="00207BD1"/>
    <w:rsid w:val="00212E3A"/>
    <w:rsid w:val="00214F10"/>
    <w:rsid w:val="00216EBD"/>
    <w:rsid w:val="00222804"/>
    <w:rsid w:val="0022421B"/>
    <w:rsid w:val="00225A40"/>
    <w:rsid w:val="00234901"/>
    <w:rsid w:val="00237BD2"/>
    <w:rsid w:val="00242127"/>
    <w:rsid w:val="00244C9F"/>
    <w:rsid w:val="00244D97"/>
    <w:rsid w:val="00245723"/>
    <w:rsid w:val="0024573E"/>
    <w:rsid w:val="002479BD"/>
    <w:rsid w:val="00247C4B"/>
    <w:rsid w:val="002511D4"/>
    <w:rsid w:val="002536E2"/>
    <w:rsid w:val="00253D8C"/>
    <w:rsid w:val="00255969"/>
    <w:rsid w:val="00255F82"/>
    <w:rsid w:val="00257B3F"/>
    <w:rsid w:val="00257CE7"/>
    <w:rsid w:val="00262744"/>
    <w:rsid w:val="00263A70"/>
    <w:rsid w:val="00265340"/>
    <w:rsid w:val="00265601"/>
    <w:rsid w:val="00267AE0"/>
    <w:rsid w:val="00267E7D"/>
    <w:rsid w:val="00270774"/>
    <w:rsid w:val="00272D29"/>
    <w:rsid w:val="00277A89"/>
    <w:rsid w:val="00280CB6"/>
    <w:rsid w:val="0028233C"/>
    <w:rsid w:val="0028498F"/>
    <w:rsid w:val="00284B06"/>
    <w:rsid w:val="002916BE"/>
    <w:rsid w:val="00291941"/>
    <w:rsid w:val="0029254A"/>
    <w:rsid w:val="00295BF3"/>
    <w:rsid w:val="00295D44"/>
    <w:rsid w:val="00295EFC"/>
    <w:rsid w:val="00297454"/>
    <w:rsid w:val="002A3186"/>
    <w:rsid w:val="002A3913"/>
    <w:rsid w:val="002A6370"/>
    <w:rsid w:val="002A64CA"/>
    <w:rsid w:val="002A7D29"/>
    <w:rsid w:val="002B1800"/>
    <w:rsid w:val="002B218D"/>
    <w:rsid w:val="002B3E5C"/>
    <w:rsid w:val="002B66F6"/>
    <w:rsid w:val="002C0320"/>
    <w:rsid w:val="002C0E8A"/>
    <w:rsid w:val="002C1AF1"/>
    <w:rsid w:val="002C3446"/>
    <w:rsid w:val="002C712A"/>
    <w:rsid w:val="002C7F56"/>
    <w:rsid w:val="002D0553"/>
    <w:rsid w:val="002D1B42"/>
    <w:rsid w:val="002D214E"/>
    <w:rsid w:val="002D2C8B"/>
    <w:rsid w:val="002E4887"/>
    <w:rsid w:val="002E73E2"/>
    <w:rsid w:val="002F2D11"/>
    <w:rsid w:val="00300A3B"/>
    <w:rsid w:val="003027A2"/>
    <w:rsid w:val="00306875"/>
    <w:rsid w:val="003167F3"/>
    <w:rsid w:val="0031797F"/>
    <w:rsid w:val="00320AA5"/>
    <w:rsid w:val="00322294"/>
    <w:rsid w:val="00325EE3"/>
    <w:rsid w:val="0032702A"/>
    <w:rsid w:val="003317C2"/>
    <w:rsid w:val="00331BAB"/>
    <w:rsid w:val="00335F5A"/>
    <w:rsid w:val="0033772B"/>
    <w:rsid w:val="0034409A"/>
    <w:rsid w:val="00344958"/>
    <w:rsid w:val="00345601"/>
    <w:rsid w:val="003459E1"/>
    <w:rsid w:val="003463D1"/>
    <w:rsid w:val="00347500"/>
    <w:rsid w:val="0034799C"/>
    <w:rsid w:val="003600CF"/>
    <w:rsid w:val="003626D3"/>
    <w:rsid w:val="003660B3"/>
    <w:rsid w:val="00366F47"/>
    <w:rsid w:val="003734E0"/>
    <w:rsid w:val="00373A8D"/>
    <w:rsid w:val="00373ECD"/>
    <w:rsid w:val="0037407D"/>
    <w:rsid w:val="003802CC"/>
    <w:rsid w:val="00381209"/>
    <w:rsid w:val="0038269D"/>
    <w:rsid w:val="00385911"/>
    <w:rsid w:val="0039302C"/>
    <w:rsid w:val="003937DD"/>
    <w:rsid w:val="00395F21"/>
    <w:rsid w:val="0039633E"/>
    <w:rsid w:val="00396621"/>
    <w:rsid w:val="00397E17"/>
    <w:rsid w:val="003A12D5"/>
    <w:rsid w:val="003A7060"/>
    <w:rsid w:val="003A7A58"/>
    <w:rsid w:val="003A7B68"/>
    <w:rsid w:val="003B18D5"/>
    <w:rsid w:val="003B2577"/>
    <w:rsid w:val="003C3419"/>
    <w:rsid w:val="003C78C7"/>
    <w:rsid w:val="003D1198"/>
    <w:rsid w:val="003E06F4"/>
    <w:rsid w:val="003E0E5A"/>
    <w:rsid w:val="003E1781"/>
    <w:rsid w:val="003E438D"/>
    <w:rsid w:val="003E5F30"/>
    <w:rsid w:val="003E6CBE"/>
    <w:rsid w:val="003F0145"/>
    <w:rsid w:val="003F3C20"/>
    <w:rsid w:val="003F75E4"/>
    <w:rsid w:val="004001C0"/>
    <w:rsid w:val="0040189C"/>
    <w:rsid w:val="00403383"/>
    <w:rsid w:val="0040611F"/>
    <w:rsid w:val="00406691"/>
    <w:rsid w:val="00406E94"/>
    <w:rsid w:val="00410B35"/>
    <w:rsid w:val="00410BA1"/>
    <w:rsid w:val="00411274"/>
    <w:rsid w:val="0041199F"/>
    <w:rsid w:val="004138E2"/>
    <w:rsid w:val="00413E5D"/>
    <w:rsid w:val="00414B4E"/>
    <w:rsid w:val="004171A3"/>
    <w:rsid w:val="004212AE"/>
    <w:rsid w:val="004239CD"/>
    <w:rsid w:val="004241C5"/>
    <w:rsid w:val="00424C77"/>
    <w:rsid w:val="00427B2D"/>
    <w:rsid w:val="004308D3"/>
    <w:rsid w:val="004338BF"/>
    <w:rsid w:val="00433DC4"/>
    <w:rsid w:val="00436153"/>
    <w:rsid w:val="00437D7E"/>
    <w:rsid w:val="00440651"/>
    <w:rsid w:val="00441767"/>
    <w:rsid w:val="004434E2"/>
    <w:rsid w:val="004459F9"/>
    <w:rsid w:val="00445B22"/>
    <w:rsid w:val="00445CFD"/>
    <w:rsid w:val="00452B8D"/>
    <w:rsid w:val="00452C58"/>
    <w:rsid w:val="00455F29"/>
    <w:rsid w:val="004563E9"/>
    <w:rsid w:val="00456689"/>
    <w:rsid w:val="00457747"/>
    <w:rsid w:val="0046253A"/>
    <w:rsid w:val="00466328"/>
    <w:rsid w:val="00466F07"/>
    <w:rsid w:val="004675D2"/>
    <w:rsid w:val="004757AB"/>
    <w:rsid w:val="00475BB5"/>
    <w:rsid w:val="004764A5"/>
    <w:rsid w:val="00482C46"/>
    <w:rsid w:val="004835E6"/>
    <w:rsid w:val="0048388F"/>
    <w:rsid w:val="0048634B"/>
    <w:rsid w:val="00486DB1"/>
    <w:rsid w:val="00494910"/>
    <w:rsid w:val="004969B4"/>
    <w:rsid w:val="0049717B"/>
    <w:rsid w:val="004A2112"/>
    <w:rsid w:val="004B0209"/>
    <w:rsid w:val="004B092E"/>
    <w:rsid w:val="004B305F"/>
    <w:rsid w:val="004B49B5"/>
    <w:rsid w:val="004C01FF"/>
    <w:rsid w:val="004C4C55"/>
    <w:rsid w:val="004C5795"/>
    <w:rsid w:val="004C5A16"/>
    <w:rsid w:val="004C7818"/>
    <w:rsid w:val="004D315A"/>
    <w:rsid w:val="004D3581"/>
    <w:rsid w:val="004D638F"/>
    <w:rsid w:val="004D66F0"/>
    <w:rsid w:val="004D6BF1"/>
    <w:rsid w:val="004E19C8"/>
    <w:rsid w:val="004E2A70"/>
    <w:rsid w:val="004E47F8"/>
    <w:rsid w:val="004E4929"/>
    <w:rsid w:val="004E526A"/>
    <w:rsid w:val="004E52E1"/>
    <w:rsid w:val="004E626A"/>
    <w:rsid w:val="004E6CF5"/>
    <w:rsid w:val="004E7DF4"/>
    <w:rsid w:val="004F11FB"/>
    <w:rsid w:val="004F364B"/>
    <w:rsid w:val="004F42CB"/>
    <w:rsid w:val="004F4752"/>
    <w:rsid w:val="004F5089"/>
    <w:rsid w:val="004F68EE"/>
    <w:rsid w:val="00501299"/>
    <w:rsid w:val="00501450"/>
    <w:rsid w:val="00503CDF"/>
    <w:rsid w:val="005043E7"/>
    <w:rsid w:val="00504B98"/>
    <w:rsid w:val="00510090"/>
    <w:rsid w:val="005115F0"/>
    <w:rsid w:val="005134C5"/>
    <w:rsid w:val="005139E4"/>
    <w:rsid w:val="00514414"/>
    <w:rsid w:val="0051467A"/>
    <w:rsid w:val="00514A88"/>
    <w:rsid w:val="005153C2"/>
    <w:rsid w:val="00515CD9"/>
    <w:rsid w:val="00516FC3"/>
    <w:rsid w:val="00520B8F"/>
    <w:rsid w:val="005233C3"/>
    <w:rsid w:val="00524B1E"/>
    <w:rsid w:val="00535B45"/>
    <w:rsid w:val="00535ECA"/>
    <w:rsid w:val="00536F42"/>
    <w:rsid w:val="005403D3"/>
    <w:rsid w:val="005419D0"/>
    <w:rsid w:val="00545A3C"/>
    <w:rsid w:val="005526E6"/>
    <w:rsid w:val="00552D4D"/>
    <w:rsid w:val="0055362C"/>
    <w:rsid w:val="00554343"/>
    <w:rsid w:val="0056110C"/>
    <w:rsid w:val="005723EC"/>
    <w:rsid w:val="005740FF"/>
    <w:rsid w:val="00574A30"/>
    <w:rsid w:val="005751F7"/>
    <w:rsid w:val="005848B5"/>
    <w:rsid w:val="00587CC1"/>
    <w:rsid w:val="00590EBC"/>
    <w:rsid w:val="005911FF"/>
    <w:rsid w:val="0059511B"/>
    <w:rsid w:val="005951FF"/>
    <w:rsid w:val="0059536F"/>
    <w:rsid w:val="005978D8"/>
    <w:rsid w:val="005A5FEA"/>
    <w:rsid w:val="005A7A12"/>
    <w:rsid w:val="005B6971"/>
    <w:rsid w:val="005B763B"/>
    <w:rsid w:val="005B78CC"/>
    <w:rsid w:val="005C3B5D"/>
    <w:rsid w:val="005C4801"/>
    <w:rsid w:val="005D1159"/>
    <w:rsid w:val="005D1C81"/>
    <w:rsid w:val="005D2876"/>
    <w:rsid w:val="005D4623"/>
    <w:rsid w:val="005D6795"/>
    <w:rsid w:val="005E14C4"/>
    <w:rsid w:val="005E2FD2"/>
    <w:rsid w:val="005E3163"/>
    <w:rsid w:val="005E53E9"/>
    <w:rsid w:val="005E6A8B"/>
    <w:rsid w:val="005F3BDB"/>
    <w:rsid w:val="005F692C"/>
    <w:rsid w:val="00600D7C"/>
    <w:rsid w:val="00602E00"/>
    <w:rsid w:val="00604F21"/>
    <w:rsid w:val="006059DA"/>
    <w:rsid w:val="00610A67"/>
    <w:rsid w:val="00612C8C"/>
    <w:rsid w:val="00612DC9"/>
    <w:rsid w:val="006131FA"/>
    <w:rsid w:val="006146C8"/>
    <w:rsid w:val="006146CE"/>
    <w:rsid w:val="006169C8"/>
    <w:rsid w:val="0062172F"/>
    <w:rsid w:val="00621EA0"/>
    <w:rsid w:val="006240BF"/>
    <w:rsid w:val="0063289F"/>
    <w:rsid w:val="00633ABB"/>
    <w:rsid w:val="006344CA"/>
    <w:rsid w:val="00636BDE"/>
    <w:rsid w:val="00637E9A"/>
    <w:rsid w:val="00641BBD"/>
    <w:rsid w:val="0064232D"/>
    <w:rsid w:val="00642672"/>
    <w:rsid w:val="006479AB"/>
    <w:rsid w:val="00652D21"/>
    <w:rsid w:val="00653AD0"/>
    <w:rsid w:val="00656EFB"/>
    <w:rsid w:val="0066191B"/>
    <w:rsid w:val="00662E90"/>
    <w:rsid w:val="006650EB"/>
    <w:rsid w:val="00665235"/>
    <w:rsid w:val="00665642"/>
    <w:rsid w:val="006669A7"/>
    <w:rsid w:val="00670A0A"/>
    <w:rsid w:val="006730E2"/>
    <w:rsid w:val="006738E2"/>
    <w:rsid w:val="006741BF"/>
    <w:rsid w:val="0067519C"/>
    <w:rsid w:val="00677933"/>
    <w:rsid w:val="006813EC"/>
    <w:rsid w:val="00682CC0"/>
    <w:rsid w:val="006851FD"/>
    <w:rsid w:val="00687561"/>
    <w:rsid w:val="00690499"/>
    <w:rsid w:val="00690BCF"/>
    <w:rsid w:val="006913A1"/>
    <w:rsid w:val="00691735"/>
    <w:rsid w:val="006934DB"/>
    <w:rsid w:val="0069587A"/>
    <w:rsid w:val="00695EA2"/>
    <w:rsid w:val="00696170"/>
    <w:rsid w:val="00696F78"/>
    <w:rsid w:val="006A0D50"/>
    <w:rsid w:val="006A7575"/>
    <w:rsid w:val="006A77FF"/>
    <w:rsid w:val="006B24E5"/>
    <w:rsid w:val="006B3A07"/>
    <w:rsid w:val="006B5A35"/>
    <w:rsid w:val="006B6771"/>
    <w:rsid w:val="006C191E"/>
    <w:rsid w:val="006D06FC"/>
    <w:rsid w:val="006E0101"/>
    <w:rsid w:val="006E341F"/>
    <w:rsid w:val="006E34E3"/>
    <w:rsid w:val="006E49C2"/>
    <w:rsid w:val="006E694A"/>
    <w:rsid w:val="006E69D7"/>
    <w:rsid w:val="006F2B44"/>
    <w:rsid w:val="006F39D4"/>
    <w:rsid w:val="00705C17"/>
    <w:rsid w:val="00711324"/>
    <w:rsid w:val="00711C78"/>
    <w:rsid w:val="00714D93"/>
    <w:rsid w:val="00715B58"/>
    <w:rsid w:val="00716312"/>
    <w:rsid w:val="007165F1"/>
    <w:rsid w:val="00716791"/>
    <w:rsid w:val="00720045"/>
    <w:rsid w:val="00721140"/>
    <w:rsid w:val="007216FB"/>
    <w:rsid w:val="00721A6E"/>
    <w:rsid w:val="007227AF"/>
    <w:rsid w:val="00722A98"/>
    <w:rsid w:val="007231A9"/>
    <w:rsid w:val="007249A9"/>
    <w:rsid w:val="00725E36"/>
    <w:rsid w:val="007272F6"/>
    <w:rsid w:val="00731C9C"/>
    <w:rsid w:val="007347FB"/>
    <w:rsid w:val="00735C70"/>
    <w:rsid w:val="007375C1"/>
    <w:rsid w:val="00741C1F"/>
    <w:rsid w:val="007434FE"/>
    <w:rsid w:val="0074467B"/>
    <w:rsid w:val="00744CAE"/>
    <w:rsid w:val="00745189"/>
    <w:rsid w:val="007462E8"/>
    <w:rsid w:val="00747BCD"/>
    <w:rsid w:val="0075083B"/>
    <w:rsid w:val="0075222C"/>
    <w:rsid w:val="00753EBD"/>
    <w:rsid w:val="007569A3"/>
    <w:rsid w:val="00761A21"/>
    <w:rsid w:val="007627F8"/>
    <w:rsid w:val="00762EA8"/>
    <w:rsid w:val="0076770B"/>
    <w:rsid w:val="00772C21"/>
    <w:rsid w:val="007747D7"/>
    <w:rsid w:val="007817A0"/>
    <w:rsid w:val="007848D5"/>
    <w:rsid w:val="00784D8A"/>
    <w:rsid w:val="00790B30"/>
    <w:rsid w:val="0079125E"/>
    <w:rsid w:val="0079219F"/>
    <w:rsid w:val="00792AB5"/>
    <w:rsid w:val="007946FD"/>
    <w:rsid w:val="007951CB"/>
    <w:rsid w:val="007962C7"/>
    <w:rsid w:val="007A1C19"/>
    <w:rsid w:val="007A2876"/>
    <w:rsid w:val="007A302D"/>
    <w:rsid w:val="007A3BA0"/>
    <w:rsid w:val="007A643F"/>
    <w:rsid w:val="007A64FE"/>
    <w:rsid w:val="007A7360"/>
    <w:rsid w:val="007A7625"/>
    <w:rsid w:val="007B0DDE"/>
    <w:rsid w:val="007B28CF"/>
    <w:rsid w:val="007B5B0D"/>
    <w:rsid w:val="007B7409"/>
    <w:rsid w:val="007C06FB"/>
    <w:rsid w:val="007C33BA"/>
    <w:rsid w:val="007C453F"/>
    <w:rsid w:val="007C5255"/>
    <w:rsid w:val="007C5368"/>
    <w:rsid w:val="007D0DC0"/>
    <w:rsid w:val="007D1D22"/>
    <w:rsid w:val="007D2C9A"/>
    <w:rsid w:val="007D36A4"/>
    <w:rsid w:val="007D41A9"/>
    <w:rsid w:val="007D49BD"/>
    <w:rsid w:val="007D6A45"/>
    <w:rsid w:val="007D6E9F"/>
    <w:rsid w:val="007E452B"/>
    <w:rsid w:val="007E5FAB"/>
    <w:rsid w:val="007F50CD"/>
    <w:rsid w:val="00801234"/>
    <w:rsid w:val="00801283"/>
    <w:rsid w:val="008012DA"/>
    <w:rsid w:val="008021DB"/>
    <w:rsid w:val="00814F24"/>
    <w:rsid w:val="008235F9"/>
    <w:rsid w:val="00825802"/>
    <w:rsid w:val="00832210"/>
    <w:rsid w:val="00834194"/>
    <w:rsid w:val="00835A1C"/>
    <w:rsid w:val="00842D8A"/>
    <w:rsid w:val="00852AB0"/>
    <w:rsid w:val="00852CD9"/>
    <w:rsid w:val="0085311B"/>
    <w:rsid w:val="0085669C"/>
    <w:rsid w:val="00862273"/>
    <w:rsid w:val="008633D0"/>
    <w:rsid w:val="0086432C"/>
    <w:rsid w:val="00865B42"/>
    <w:rsid w:val="00874328"/>
    <w:rsid w:val="00875227"/>
    <w:rsid w:val="00876822"/>
    <w:rsid w:val="0087773C"/>
    <w:rsid w:val="00886B64"/>
    <w:rsid w:val="00886D66"/>
    <w:rsid w:val="008875A8"/>
    <w:rsid w:val="008931C4"/>
    <w:rsid w:val="00895BF2"/>
    <w:rsid w:val="00896D0D"/>
    <w:rsid w:val="008A0DAF"/>
    <w:rsid w:val="008A50B0"/>
    <w:rsid w:val="008A6B92"/>
    <w:rsid w:val="008B0994"/>
    <w:rsid w:val="008B0ABA"/>
    <w:rsid w:val="008B14C4"/>
    <w:rsid w:val="008B2294"/>
    <w:rsid w:val="008B271E"/>
    <w:rsid w:val="008B6D6D"/>
    <w:rsid w:val="008B7387"/>
    <w:rsid w:val="008C52BD"/>
    <w:rsid w:val="008C679B"/>
    <w:rsid w:val="008D0733"/>
    <w:rsid w:val="008D1F33"/>
    <w:rsid w:val="008D26BD"/>
    <w:rsid w:val="008D26FA"/>
    <w:rsid w:val="008D300C"/>
    <w:rsid w:val="008D42E8"/>
    <w:rsid w:val="008D4634"/>
    <w:rsid w:val="008D5273"/>
    <w:rsid w:val="008D538E"/>
    <w:rsid w:val="008D67BF"/>
    <w:rsid w:val="008D726E"/>
    <w:rsid w:val="008D7BCC"/>
    <w:rsid w:val="008E3AE4"/>
    <w:rsid w:val="008E46B1"/>
    <w:rsid w:val="008E67F7"/>
    <w:rsid w:val="008E75DE"/>
    <w:rsid w:val="008F29F4"/>
    <w:rsid w:val="008F4BF7"/>
    <w:rsid w:val="009011F6"/>
    <w:rsid w:val="0090727A"/>
    <w:rsid w:val="00907F2C"/>
    <w:rsid w:val="00911674"/>
    <w:rsid w:val="00915BB2"/>
    <w:rsid w:val="0091615A"/>
    <w:rsid w:val="009171A9"/>
    <w:rsid w:val="00917935"/>
    <w:rsid w:val="009203FC"/>
    <w:rsid w:val="00920A39"/>
    <w:rsid w:val="0092173F"/>
    <w:rsid w:val="00921DF8"/>
    <w:rsid w:val="0092706D"/>
    <w:rsid w:val="009274FB"/>
    <w:rsid w:val="00927CAD"/>
    <w:rsid w:val="00931D15"/>
    <w:rsid w:val="00934A17"/>
    <w:rsid w:val="00935259"/>
    <w:rsid w:val="009371ED"/>
    <w:rsid w:val="00937977"/>
    <w:rsid w:val="00941215"/>
    <w:rsid w:val="00942573"/>
    <w:rsid w:val="0094557F"/>
    <w:rsid w:val="00947FCC"/>
    <w:rsid w:val="0095396E"/>
    <w:rsid w:val="00955FAB"/>
    <w:rsid w:val="009612F7"/>
    <w:rsid w:val="00962BFE"/>
    <w:rsid w:val="00963450"/>
    <w:rsid w:val="00966104"/>
    <w:rsid w:val="00971BB2"/>
    <w:rsid w:val="009731B7"/>
    <w:rsid w:val="009762EB"/>
    <w:rsid w:val="00976FCF"/>
    <w:rsid w:val="00980C64"/>
    <w:rsid w:val="00985703"/>
    <w:rsid w:val="0098662A"/>
    <w:rsid w:val="00990126"/>
    <w:rsid w:val="00990156"/>
    <w:rsid w:val="0099311E"/>
    <w:rsid w:val="00993BE5"/>
    <w:rsid w:val="0099517B"/>
    <w:rsid w:val="009952AA"/>
    <w:rsid w:val="00995B12"/>
    <w:rsid w:val="00997BA4"/>
    <w:rsid w:val="009A1E7A"/>
    <w:rsid w:val="009A21FC"/>
    <w:rsid w:val="009A3B32"/>
    <w:rsid w:val="009A45F8"/>
    <w:rsid w:val="009A49A4"/>
    <w:rsid w:val="009B09E0"/>
    <w:rsid w:val="009B566E"/>
    <w:rsid w:val="009B56CC"/>
    <w:rsid w:val="009B7BF4"/>
    <w:rsid w:val="009C346A"/>
    <w:rsid w:val="009C39DC"/>
    <w:rsid w:val="009C5659"/>
    <w:rsid w:val="009C695D"/>
    <w:rsid w:val="009C6D9F"/>
    <w:rsid w:val="009D07D6"/>
    <w:rsid w:val="009D1E2A"/>
    <w:rsid w:val="009D2523"/>
    <w:rsid w:val="009E140D"/>
    <w:rsid w:val="009E5195"/>
    <w:rsid w:val="009E693D"/>
    <w:rsid w:val="009E727D"/>
    <w:rsid w:val="009F0589"/>
    <w:rsid w:val="009F2879"/>
    <w:rsid w:val="009F48F5"/>
    <w:rsid w:val="009F516D"/>
    <w:rsid w:val="009F7700"/>
    <w:rsid w:val="00A007D6"/>
    <w:rsid w:val="00A0088A"/>
    <w:rsid w:val="00A008AF"/>
    <w:rsid w:val="00A01A63"/>
    <w:rsid w:val="00A0391F"/>
    <w:rsid w:val="00A039A7"/>
    <w:rsid w:val="00A04C42"/>
    <w:rsid w:val="00A05022"/>
    <w:rsid w:val="00A056BC"/>
    <w:rsid w:val="00A05D9D"/>
    <w:rsid w:val="00A06C31"/>
    <w:rsid w:val="00A10FD4"/>
    <w:rsid w:val="00A13481"/>
    <w:rsid w:val="00A16373"/>
    <w:rsid w:val="00A16856"/>
    <w:rsid w:val="00A16C19"/>
    <w:rsid w:val="00A16EE5"/>
    <w:rsid w:val="00A218E3"/>
    <w:rsid w:val="00A22670"/>
    <w:rsid w:val="00A260F4"/>
    <w:rsid w:val="00A32ECC"/>
    <w:rsid w:val="00A330C6"/>
    <w:rsid w:val="00A351FD"/>
    <w:rsid w:val="00A40CAA"/>
    <w:rsid w:val="00A44CDC"/>
    <w:rsid w:val="00A45451"/>
    <w:rsid w:val="00A4689F"/>
    <w:rsid w:val="00A477B5"/>
    <w:rsid w:val="00A55815"/>
    <w:rsid w:val="00A600A5"/>
    <w:rsid w:val="00A605F2"/>
    <w:rsid w:val="00A662F0"/>
    <w:rsid w:val="00A66BFF"/>
    <w:rsid w:val="00A67A99"/>
    <w:rsid w:val="00A700BF"/>
    <w:rsid w:val="00A71C7C"/>
    <w:rsid w:val="00A72546"/>
    <w:rsid w:val="00A73BCE"/>
    <w:rsid w:val="00A74258"/>
    <w:rsid w:val="00A76AC6"/>
    <w:rsid w:val="00A8175D"/>
    <w:rsid w:val="00A862BE"/>
    <w:rsid w:val="00A90515"/>
    <w:rsid w:val="00A912CE"/>
    <w:rsid w:val="00A92576"/>
    <w:rsid w:val="00A93C33"/>
    <w:rsid w:val="00A94F75"/>
    <w:rsid w:val="00A96DC4"/>
    <w:rsid w:val="00A97028"/>
    <w:rsid w:val="00AA039E"/>
    <w:rsid w:val="00AA0CED"/>
    <w:rsid w:val="00AA1E8E"/>
    <w:rsid w:val="00AA48D4"/>
    <w:rsid w:val="00AA4ACF"/>
    <w:rsid w:val="00AB1C27"/>
    <w:rsid w:val="00AB675F"/>
    <w:rsid w:val="00AB71C3"/>
    <w:rsid w:val="00AC5A60"/>
    <w:rsid w:val="00AC7031"/>
    <w:rsid w:val="00AC7B51"/>
    <w:rsid w:val="00AC7D99"/>
    <w:rsid w:val="00AD2FEC"/>
    <w:rsid w:val="00AD4551"/>
    <w:rsid w:val="00AE098C"/>
    <w:rsid w:val="00AE1502"/>
    <w:rsid w:val="00AE2043"/>
    <w:rsid w:val="00AE33B4"/>
    <w:rsid w:val="00AE789A"/>
    <w:rsid w:val="00AE7BED"/>
    <w:rsid w:val="00AF10BC"/>
    <w:rsid w:val="00AF3ADF"/>
    <w:rsid w:val="00AF3C3D"/>
    <w:rsid w:val="00AF4360"/>
    <w:rsid w:val="00AF68F1"/>
    <w:rsid w:val="00B07F33"/>
    <w:rsid w:val="00B07F4A"/>
    <w:rsid w:val="00B10634"/>
    <w:rsid w:val="00B11A6E"/>
    <w:rsid w:val="00B138CF"/>
    <w:rsid w:val="00B162FC"/>
    <w:rsid w:val="00B21AA1"/>
    <w:rsid w:val="00B25ACE"/>
    <w:rsid w:val="00B27C12"/>
    <w:rsid w:val="00B356EF"/>
    <w:rsid w:val="00B365DF"/>
    <w:rsid w:val="00B36C44"/>
    <w:rsid w:val="00B37AB6"/>
    <w:rsid w:val="00B402D5"/>
    <w:rsid w:val="00B4055B"/>
    <w:rsid w:val="00B43DA4"/>
    <w:rsid w:val="00B442E6"/>
    <w:rsid w:val="00B45DAF"/>
    <w:rsid w:val="00B4657C"/>
    <w:rsid w:val="00B50A86"/>
    <w:rsid w:val="00B5188D"/>
    <w:rsid w:val="00B52EA3"/>
    <w:rsid w:val="00B55D9C"/>
    <w:rsid w:val="00B56C11"/>
    <w:rsid w:val="00B629D7"/>
    <w:rsid w:val="00B6682A"/>
    <w:rsid w:val="00B67E3E"/>
    <w:rsid w:val="00B708E9"/>
    <w:rsid w:val="00B70B25"/>
    <w:rsid w:val="00B70F12"/>
    <w:rsid w:val="00B774B9"/>
    <w:rsid w:val="00B80E1D"/>
    <w:rsid w:val="00B82125"/>
    <w:rsid w:val="00B83157"/>
    <w:rsid w:val="00B83E34"/>
    <w:rsid w:val="00B91F0E"/>
    <w:rsid w:val="00B924D3"/>
    <w:rsid w:val="00B93B1D"/>
    <w:rsid w:val="00B93BE5"/>
    <w:rsid w:val="00B93C2E"/>
    <w:rsid w:val="00B96FDB"/>
    <w:rsid w:val="00B975FF"/>
    <w:rsid w:val="00BA3E20"/>
    <w:rsid w:val="00BA67C4"/>
    <w:rsid w:val="00BA74B0"/>
    <w:rsid w:val="00BB6DC6"/>
    <w:rsid w:val="00BB7643"/>
    <w:rsid w:val="00BB7DAE"/>
    <w:rsid w:val="00BC0B72"/>
    <w:rsid w:val="00BC21DA"/>
    <w:rsid w:val="00BC2F67"/>
    <w:rsid w:val="00BC3466"/>
    <w:rsid w:val="00BC6619"/>
    <w:rsid w:val="00BC7695"/>
    <w:rsid w:val="00BD1890"/>
    <w:rsid w:val="00BD6C1B"/>
    <w:rsid w:val="00BD7D12"/>
    <w:rsid w:val="00BE10E9"/>
    <w:rsid w:val="00BE3808"/>
    <w:rsid w:val="00BE6D65"/>
    <w:rsid w:val="00BE7DF1"/>
    <w:rsid w:val="00BF1471"/>
    <w:rsid w:val="00BF2BB1"/>
    <w:rsid w:val="00BF336A"/>
    <w:rsid w:val="00BF4F08"/>
    <w:rsid w:val="00C00492"/>
    <w:rsid w:val="00C021E3"/>
    <w:rsid w:val="00C04B8E"/>
    <w:rsid w:val="00C05864"/>
    <w:rsid w:val="00C1092F"/>
    <w:rsid w:val="00C11E23"/>
    <w:rsid w:val="00C12CA7"/>
    <w:rsid w:val="00C13879"/>
    <w:rsid w:val="00C16097"/>
    <w:rsid w:val="00C16BE4"/>
    <w:rsid w:val="00C16BF8"/>
    <w:rsid w:val="00C201E4"/>
    <w:rsid w:val="00C21CB2"/>
    <w:rsid w:val="00C249F2"/>
    <w:rsid w:val="00C25520"/>
    <w:rsid w:val="00C25E67"/>
    <w:rsid w:val="00C34412"/>
    <w:rsid w:val="00C34888"/>
    <w:rsid w:val="00C367B0"/>
    <w:rsid w:val="00C4085B"/>
    <w:rsid w:val="00C41488"/>
    <w:rsid w:val="00C418EF"/>
    <w:rsid w:val="00C4226B"/>
    <w:rsid w:val="00C46C9D"/>
    <w:rsid w:val="00C509C1"/>
    <w:rsid w:val="00C50C0D"/>
    <w:rsid w:val="00C5146D"/>
    <w:rsid w:val="00C52FDF"/>
    <w:rsid w:val="00C54E3B"/>
    <w:rsid w:val="00C564EE"/>
    <w:rsid w:val="00C605D8"/>
    <w:rsid w:val="00C60D0A"/>
    <w:rsid w:val="00C63D7D"/>
    <w:rsid w:val="00C65C6B"/>
    <w:rsid w:val="00C67397"/>
    <w:rsid w:val="00C678AF"/>
    <w:rsid w:val="00C73176"/>
    <w:rsid w:val="00C73A75"/>
    <w:rsid w:val="00C73E08"/>
    <w:rsid w:val="00C749D1"/>
    <w:rsid w:val="00C7753A"/>
    <w:rsid w:val="00C83D25"/>
    <w:rsid w:val="00C86321"/>
    <w:rsid w:val="00C86B09"/>
    <w:rsid w:val="00C91A0C"/>
    <w:rsid w:val="00C96355"/>
    <w:rsid w:val="00C97D03"/>
    <w:rsid w:val="00CA3F56"/>
    <w:rsid w:val="00CA3F9C"/>
    <w:rsid w:val="00CB2191"/>
    <w:rsid w:val="00CB385F"/>
    <w:rsid w:val="00CB39D2"/>
    <w:rsid w:val="00CB544D"/>
    <w:rsid w:val="00CB5F88"/>
    <w:rsid w:val="00CB61D0"/>
    <w:rsid w:val="00CB76A4"/>
    <w:rsid w:val="00CB7C58"/>
    <w:rsid w:val="00CC058C"/>
    <w:rsid w:val="00CC0D7C"/>
    <w:rsid w:val="00CC1700"/>
    <w:rsid w:val="00CC1C90"/>
    <w:rsid w:val="00CC1EF4"/>
    <w:rsid w:val="00CC759F"/>
    <w:rsid w:val="00CD31E0"/>
    <w:rsid w:val="00CD58A4"/>
    <w:rsid w:val="00CD5A4F"/>
    <w:rsid w:val="00CD5EF3"/>
    <w:rsid w:val="00CE04D4"/>
    <w:rsid w:val="00CE12EC"/>
    <w:rsid w:val="00CE4870"/>
    <w:rsid w:val="00CE6B76"/>
    <w:rsid w:val="00CF16C8"/>
    <w:rsid w:val="00CF3E76"/>
    <w:rsid w:val="00CF44B3"/>
    <w:rsid w:val="00CF6C13"/>
    <w:rsid w:val="00D01D70"/>
    <w:rsid w:val="00D01F5B"/>
    <w:rsid w:val="00D0204C"/>
    <w:rsid w:val="00D03B7A"/>
    <w:rsid w:val="00D0451E"/>
    <w:rsid w:val="00D05D70"/>
    <w:rsid w:val="00D05E89"/>
    <w:rsid w:val="00D068EE"/>
    <w:rsid w:val="00D06E9F"/>
    <w:rsid w:val="00D1018A"/>
    <w:rsid w:val="00D102F3"/>
    <w:rsid w:val="00D11588"/>
    <w:rsid w:val="00D11EA5"/>
    <w:rsid w:val="00D122E1"/>
    <w:rsid w:val="00D12C73"/>
    <w:rsid w:val="00D14679"/>
    <w:rsid w:val="00D207D2"/>
    <w:rsid w:val="00D20BD8"/>
    <w:rsid w:val="00D219D1"/>
    <w:rsid w:val="00D269A6"/>
    <w:rsid w:val="00D279CC"/>
    <w:rsid w:val="00D34C4D"/>
    <w:rsid w:val="00D3532D"/>
    <w:rsid w:val="00D3685E"/>
    <w:rsid w:val="00D407E1"/>
    <w:rsid w:val="00D428BC"/>
    <w:rsid w:val="00D435AB"/>
    <w:rsid w:val="00D44EE2"/>
    <w:rsid w:val="00D45439"/>
    <w:rsid w:val="00D46381"/>
    <w:rsid w:val="00D46EF7"/>
    <w:rsid w:val="00D51903"/>
    <w:rsid w:val="00D5499A"/>
    <w:rsid w:val="00D55086"/>
    <w:rsid w:val="00D57FB0"/>
    <w:rsid w:val="00D61CB1"/>
    <w:rsid w:val="00D63F49"/>
    <w:rsid w:val="00D65673"/>
    <w:rsid w:val="00D65FF9"/>
    <w:rsid w:val="00D66634"/>
    <w:rsid w:val="00D6750E"/>
    <w:rsid w:val="00D67F1A"/>
    <w:rsid w:val="00D705A6"/>
    <w:rsid w:val="00D70DB4"/>
    <w:rsid w:val="00D71018"/>
    <w:rsid w:val="00D723FE"/>
    <w:rsid w:val="00D728DD"/>
    <w:rsid w:val="00D822E1"/>
    <w:rsid w:val="00D835A0"/>
    <w:rsid w:val="00D86E2A"/>
    <w:rsid w:val="00D919A5"/>
    <w:rsid w:val="00D9320A"/>
    <w:rsid w:val="00D93888"/>
    <w:rsid w:val="00D93BBE"/>
    <w:rsid w:val="00D94409"/>
    <w:rsid w:val="00D966AC"/>
    <w:rsid w:val="00D972B0"/>
    <w:rsid w:val="00D97E48"/>
    <w:rsid w:val="00D9CE88"/>
    <w:rsid w:val="00DA1183"/>
    <w:rsid w:val="00DA11DA"/>
    <w:rsid w:val="00DA1688"/>
    <w:rsid w:val="00DA2AC1"/>
    <w:rsid w:val="00DA3E0C"/>
    <w:rsid w:val="00DA7410"/>
    <w:rsid w:val="00DB0F82"/>
    <w:rsid w:val="00DB12EE"/>
    <w:rsid w:val="00DB51DA"/>
    <w:rsid w:val="00DB70F6"/>
    <w:rsid w:val="00DB78B3"/>
    <w:rsid w:val="00DB7F51"/>
    <w:rsid w:val="00DC14E6"/>
    <w:rsid w:val="00DC4FC5"/>
    <w:rsid w:val="00DD0269"/>
    <w:rsid w:val="00DD19D5"/>
    <w:rsid w:val="00DD4169"/>
    <w:rsid w:val="00DD4920"/>
    <w:rsid w:val="00DD54BE"/>
    <w:rsid w:val="00DD566D"/>
    <w:rsid w:val="00DE019D"/>
    <w:rsid w:val="00DE1345"/>
    <w:rsid w:val="00DE2CA4"/>
    <w:rsid w:val="00DE3ACD"/>
    <w:rsid w:val="00DE6722"/>
    <w:rsid w:val="00DF4F16"/>
    <w:rsid w:val="00E0012F"/>
    <w:rsid w:val="00E122E3"/>
    <w:rsid w:val="00E12CF0"/>
    <w:rsid w:val="00E132CB"/>
    <w:rsid w:val="00E17E0E"/>
    <w:rsid w:val="00E2063F"/>
    <w:rsid w:val="00E215F5"/>
    <w:rsid w:val="00E24E4E"/>
    <w:rsid w:val="00E2681E"/>
    <w:rsid w:val="00E2718E"/>
    <w:rsid w:val="00E3444F"/>
    <w:rsid w:val="00E3483E"/>
    <w:rsid w:val="00E36BA7"/>
    <w:rsid w:val="00E37035"/>
    <w:rsid w:val="00E41410"/>
    <w:rsid w:val="00E453D0"/>
    <w:rsid w:val="00E454ED"/>
    <w:rsid w:val="00E506A3"/>
    <w:rsid w:val="00E513D9"/>
    <w:rsid w:val="00E56F3A"/>
    <w:rsid w:val="00E571D4"/>
    <w:rsid w:val="00E60236"/>
    <w:rsid w:val="00E61F7F"/>
    <w:rsid w:val="00E62732"/>
    <w:rsid w:val="00E63F79"/>
    <w:rsid w:val="00E64378"/>
    <w:rsid w:val="00E657C9"/>
    <w:rsid w:val="00E66BF7"/>
    <w:rsid w:val="00E70AA4"/>
    <w:rsid w:val="00E71654"/>
    <w:rsid w:val="00E732A4"/>
    <w:rsid w:val="00E75273"/>
    <w:rsid w:val="00E75759"/>
    <w:rsid w:val="00E76EF1"/>
    <w:rsid w:val="00E801E5"/>
    <w:rsid w:val="00E83470"/>
    <w:rsid w:val="00E84BDB"/>
    <w:rsid w:val="00E8707D"/>
    <w:rsid w:val="00E87300"/>
    <w:rsid w:val="00E87FFC"/>
    <w:rsid w:val="00E91D54"/>
    <w:rsid w:val="00E96FA0"/>
    <w:rsid w:val="00E97BBD"/>
    <w:rsid w:val="00EA0495"/>
    <w:rsid w:val="00EA0663"/>
    <w:rsid w:val="00EA2937"/>
    <w:rsid w:val="00EA3503"/>
    <w:rsid w:val="00EA3EC0"/>
    <w:rsid w:val="00EB027D"/>
    <w:rsid w:val="00EB1B5E"/>
    <w:rsid w:val="00EB41C2"/>
    <w:rsid w:val="00EB641D"/>
    <w:rsid w:val="00EB647F"/>
    <w:rsid w:val="00EB6B92"/>
    <w:rsid w:val="00EC24EF"/>
    <w:rsid w:val="00EC294F"/>
    <w:rsid w:val="00EC2C06"/>
    <w:rsid w:val="00EC2F61"/>
    <w:rsid w:val="00EC5E02"/>
    <w:rsid w:val="00EC7349"/>
    <w:rsid w:val="00ED0C35"/>
    <w:rsid w:val="00ED1463"/>
    <w:rsid w:val="00ED1615"/>
    <w:rsid w:val="00ED7868"/>
    <w:rsid w:val="00ED7AD7"/>
    <w:rsid w:val="00EE205D"/>
    <w:rsid w:val="00EE3E5A"/>
    <w:rsid w:val="00EF27A7"/>
    <w:rsid w:val="00EF3013"/>
    <w:rsid w:val="00EF3F24"/>
    <w:rsid w:val="00EF518C"/>
    <w:rsid w:val="00EF6973"/>
    <w:rsid w:val="00EF7B17"/>
    <w:rsid w:val="00F0026E"/>
    <w:rsid w:val="00F04D54"/>
    <w:rsid w:val="00F05FB0"/>
    <w:rsid w:val="00F0748B"/>
    <w:rsid w:val="00F075CD"/>
    <w:rsid w:val="00F1260E"/>
    <w:rsid w:val="00F12AF0"/>
    <w:rsid w:val="00F1320A"/>
    <w:rsid w:val="00F15DBB"/>
    <w:rsid w:val="00F1761C"/>
    <w:rsid w:val="00F227F8"/>
    <w:rsid w:val="00F229D0"/>
    <w:rsid w:val="00F24CBC"/>
    <w:rsid w:val="00F25BD1"/>
    <w:rsid w:val="00F27A22"/>
    <w:rsid w:val="00F30425"/>
    <w:rsid w:val="00F3062B"/>
    <w:rsid w:val="00F31D33"/>
    <w:rsid w:val="00F3311B"/>
    <w:rsid w:val="00F356B5"/>
    <w:rsid w:val="00F3736A"/>
    <w:rsid w:val="00F40FE2"/>
    <w:rsid w:val="00F410DC"/>
    <w:rsid w:val="00F4512C"/>
    <w:rsid w:val="00F54E5D"/>
    <w:rsid w:val="00F55C08"/>
    <w:rsid w:val="00F55E0C"/>
    <w:rsid w:val="00F56EAF"/>
    <w:rsid w:val="00F57E8D"/>
    <w:rsid w:val="00F60C67"/>
    <w:rsid w:val="00F616F6"/>
    <w:rsid w:val="00F65609"/>
    <w:rsid w:val="00F65CC8"/>
    <w:rsid w:val="00F7081E"/>
    <w:rsid w:val="00F709C3"/>
    <w:rsid w:val="00F71802"/>
    <w:rsid w:val="00F755B2"/>
    <w:rsid w:val="00F777D1"/>
    <w:rsid w:val="00F820B4"/>
    <w:rsid w:val="00F82444"/>
    <w:rsid w:val="00F84423"/>
    <w:rsid w:val="00F94585"/>
    <w:rsid w:val="00F97CDA"/>
    <w:rsid w:val="00FA3564"/>
    <w:rsid w:val="00FA3AF1"/>
    <w:rsid w:val="00FB031F"/>
    <w:rsid w:val="00FB262D"/>
    <w:rsid w:val="00FB29EF"/>
    <w:rsid w:val="00FB5B22"/>
    <w:rsid w:val="00FB7A29"/>
    <w:rsid w:val="00FC0A7D"/>
    <w:rsid w:val="00FC1480"/>
    <w:rsid w:val="00FC22CA"/>
    <w:rsid w:val="00FC4F18"/>
    <w:rsid w:val="00FC5C5E"/>
    <w:rsid w:val="00FC5D3A"/>
    <w:rsid w:val="00FD1701"/>
    <w:rsid w:val="00FD30B3"/>
    <w:rsid w:val="00FD4D4C"/>
    <w:rsid w:val="00FE1150"/>
    <w:rsid w:val="00FE1297"/>
    <w:rsid w:val="00FE3E0F"/>
    <w:rsid w:val="00FE52DF"/>
    <w:rsid w:val="00FE696A"/>
    <w:rsid w:val="00FF1EF7"/>
    <w:rsid w:val="00FF2A84"/>
    <w:rsid w:val="00FF2D5C"/>
    <w:rsid w:val="00FF2FB3"/>
    <w:rsid w:val="00FF3B9F"/>
    <w:rsid w:val="00FF50C4"/>
    <w:rsid w:val="00FF50F1"/>
    <w:rsid w:val="014196AB"/>
    <w:rsid w:val="031DF7DF"/>
    <w:rsid w:val="03219322"/>
    <w:rsid w:val="0403CA19"/>
    <w:rsid w:val="04B8B7E0"/>
    <w:rsid w:val="057C39A5"/>
    <w:rsid w:val="0597CD02"/>
    <w:rsid w:val="05C449A8"/>
    <w:rsid w:val="06025429"/>
    <w:rsid w:val="084DE55B"/>
    <w:rsid w:val="0A3580DB"/>
    <w:rsid w:val="0AB948CA"/>
    <w:rsid w:val="0CE68254"/>
    <w:rsid w:val="0D061869"/>
    <w:rsid w:val="0D9E0CF7"/>
    <w:rsid w:val="0EF1F893"/>
    <w:rsid w:val="0FB71476"/>
    <w:rsid w:val="118A9FC5"/>
    <w:rsid w:val="12A0DFC1"/>
    <w:rsid w:val="12E58463"/>
    <w:rsid w:val="13258FFA"/>
    <w:rsid w:val="13389F1D"/>
    <w:rsid w:val="1400C04D"/>
    <w:rsid w:val="15A9F1B0"/>
    <w:rsid w:val="15CA596F"/>
    <w:rsid w:val="1654DCF7"/>
    <w:rsid w:val="16E67BB2"/>
    <w:rsid w:val="170EE3CB"/>
    <w:rsid w:val="1734C047"/>
    <w:rsid w:val="194A47F2"/>
    <w:rsid w:val="19F5A3A3"/>
    <w:rsid w:val="1AB6D62F"/>
    <w:rsid w:val="1AF897CC"/>
    <w:rsid w:val="1B4D58D3"/>
    <w:rsid w:val="1BC24774"/>
    <w:rsid w:val="1D636614"/>
    <w:rsid w:val="1DD19D4D"/>
    <w:rsid w:val="20F3A420"/>
    <w:rsid w:val="21270CC9"/>
    <w:rsid w:val="222D471A"/>
    <w:rsid w:val="2415F9CE"/>
    <w:rsid w:val="24FE16DE"/>
    <w:rsid w:val="25049A4C"/>
    <w:rsid w:val="25361FB2"/>
    <w:rsid w:val="27A2A7D9"/>
    <w:rsid w:val="27F674B9"/>
    <w:rsid w:val="2820B62D"/>
    <w:rsid w:val="29237E6A"/>
    <w:rsid w:val="296EEC63"/>
    <w:rsid w:val="2C78B713"/>
    <w:rsid w:val="2CEFC24A"/>
    <w:rsid w:val="2D0D0A44"/>
    <w:rsid w:val="2D1FE9AD"/>
    <w:rsid w:val="2D7F64A9"/>
    <w:rsid w:val="2EF81DBC"/>
    <w:rsid w:val="2FE59D59"/>
    <w:rsid w:val="302F5223"/>
    <w:rsid w:val="3098EA26"/>
    <w:rsid w:val="31749F5A"/>
    <w:rsid w:val="31DB1115"/>
    <w:rsid w:val="31E925C4"/>
    <w:rsid w:val="31F5D3BE"/>
    <w:rsid w:val="35737EEC"/>
    <w:rsid w:val="36107E76"/>
    <w:rsid w:val="37E8706A"/>
    <w:rsid w:val="392862E1"/>
    <w:rsid w:val="398F30BF"/>
    <w:rsid w:val="39C83CA0"/>
    <w:rsid w:val="3A0D740C"/>
    <w:rsid w:val="3A67B7B8"/>
    <w:rsid w:val="3A780726"/>
    <w:rsid w:val="3AAD741D"/>
    <w:rsid w:val="3BB50292"/>
    <w:rsid w:val="3C1CEC41"/>
    <w:rsid w:val="3CBF2BEE"/>
    <w:rsid w:val="3CC25FB6"/>
    <w:rsid w:val="3EFC3229"/>
    <w:rsid w:val="3F86E7D9"/>
    <w:rsid w:val="40175F20"/>
    <w:rsid w:val="405D0359"/>
    <w:rsid w:val="411791D2"/>
    <w:rsid w:val="4156127C"/>
    <w:rsid w:val="41D9B691"/>
    <w:rsid w:val="4312B5B3"/>
    <w:rsid w:val="4336CCE4"/>
    <w:rsid w:val="43F74E44"/>
    <w:rsid w:val="441A8D32"/>
    <w:rsid w:val="456F4196"/>
    <w:rsid w:val="47211B5E"/>
    <w:rsid w:val="47A52E14"/>
    <w:rsid w:val="487011BE"/>
    <w:rsid w:val="49F8E2BB"/>
    <w:rsid w:val="4A8B22A1"/>
    <w:rsid w:val="4B757AD2"/>
    <w:rsid w:val="4CF8E0B2"/>
    <w:rsid w:val="4DDC60AD"/>
    <w:rsid w:val="4E9AA5F9"/>
    <w:rsid w:val="4ED51D41"/>
    <w:rsid w:val="4EF1869F"/>
    <w:rsid w:val="4F7B5F62"/>
    <w:rsid w:val="536EDBF0"/>
    <w:rsid w:val="53A9C162"/>
    <w:rsid w:val="54A012B0"/>
    <w:rsid w:val="568AEB2A"/>
    <w:rsid w:val="56A9E706"/>
    <w:rsid w:val="5720421E"/>
    <w:rsid w:val="5A8F77B6"/>
    <w:rsid w:val="5C5BAAC8"/>
    <w:rsid w:val="5C61A9B1"/>
    <w:rsid w:val="5CF54AC6"/>
    <w:rsid w:val="5D6121D7"/>
    <w:rsid w:val="5E7A3D8B"/>
    <w:rsid w:val="5F8A0800"/>
    <w:rsid w:val="601DEC02"/>
    <w:rsid w:val="60C3C314"/>
    <w:rsid w:val="60E11ED6"/>
    <w:rsid w:val="60ED299D"/>
    <w:rsid w:val="60FF8E2A"/>
    <w:rsid w:val="610BFAC1"/>
    <w:rsid w:val="6116EDFE"/>
    <w:rsid w:val="61D6CD69"/>
    <w:rsid w:val="621BC2EC"/>
    <w:rsid w:val="6324D250"/>
    <w:rsid w:val="634A354D"/>
    <w:rsid w:val="636A6413"/>
    <w:rsid w:val="6459A040"/>
    <w:rsid w:val="661CFE12"/>
    <w:rsid w:val="664DFE60"/>
    <w:rsid w:val="66CDE5D0"/>
    <w:rsid w:val="68037214"/>
    <w:rsid w:val="68D19778"/>
    <w:rsid w:val="6A15AC6C"/>
    <w:rsid w:val="6A26025C"/>
    <w:rsid w:val="6A32BBB6"/>
    <w:rsid w:val="6B1B181C"/>
    <w:rsid w:val="704334C7"/>
    <w:rsid w:val="710CE6AC"/>
    <w:rsid w:val="7165C435"/>
    <w:rsid w:val="730D15EC"/>
    <w:rsid w:val="75393FD6"/>
    <w:rsid w:val="760E4ED2"/>
    <w:rsid w:val="76DD281A"/>
    <w:rsid w:val="777A67A9"/>
    <w:rsid w:val="786B84F5"/>
    <w:rsid w:val="78FE5F2E"/>
    <w:rsid w:val="79768DD6"/>
    <w:rsid w:val="79968E12"/>
    <w:rsid w:val="7AC48912"/>
    <w:rsid w:val="7AD6BD1A"/>
    <w:rsid w:val="7AEBBD58"/>
    <w:rsid w:val="7B73DF49"/>
    <w:rsid w:val="7B87F0CD"/>
    <w:rsid w:val="7C10BB3A"/>
    <w:rsid w:val="7C4A3E27"/>
    <w:rsid w:val="7E5CD663"/>
    <w:rsid w:val="7F212C59"/>
    <w:rsid w:val="7F5EA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EBA7A1"/>
  <w15:docId w15:val="{261BC616-B4B1-4125-9D36-5C306878A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01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35A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69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9A3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25E67"/>
    <w:rPr>
      <w:i/>
      <w:iCs/>
      <w:color w:val="808080" w:themeColor="text1" w:themeTint="7F"/>
    </w:rPr>
  </w:style>
  <w:style w:type="character" w:styleId="Hyperlink">
    <w:name w:val="Hyperlink"/>
    <w:basedOn w:val="DefaultParagraphFont"/>
    <w:uiPriority w:val="99"/>
    <w:unhideWhenUsed/>
    <w:rsid w:val="00715B5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09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96D"/>
  </w:style>
  <w:style w:type="paragraph" w:styleId="Footer">
    <w:name w:val="footer"/>
    <w:basedOn w:val="Normal"/>
    <w:link w:val="FooterChar"/>
    <w:uiPriority w:val="99"/>
    <w:unhideWhenUsed/>
    <w:rsid w:val="000309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96D"/>
  </w:style>
  <w:style w:type="paragraph" w:styleId="NormalWeb">
    <w:name w:val="Normal (Web)"/>
    <w:basedOn w:val="Normal"/>
    <w:uiPriority w:val="99"/>
    <w:semiHidden/>
    <w:unhideWhenUsed/>
    <w:rsid w:val="008531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5311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749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A736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731B7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56F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418E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C29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29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29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9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9DD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E010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E010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010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6E0101"/>
    <w:rPr>
      <w:i/>
      <w:iCs/>
    </w:rPr>
  </w:style>
  <w:style w:type="character" w:styleId="Strong">
    <w:name w:val="Strong"/>
    <w:basedOn w:val="DefaultParagraphFont"/>
    <w:uiPriority w:val="22"/>
    <w:qFormat/>
    <w:rsid w:val="00E506A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7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039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0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5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antra.ed.ac.uk/datamanagementplanning/" TargetMode="External"/><Relationship Id="rId18" Type="http://schemas.openxmlformats.org/officeDocument/2006/relationships/hyperlink" Target="https://reshare.ukdataservice.ac.uk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scienceeurope.org/our-priorities/research-data/research-data-management/" TargetMode="External"/><Relationship Id="rId17" Type="http://schemas.openxmlformats.org/officeDocument/2006/relationships/hyperlink" Target="https://ardc.edu.au/resource/fair-data-self-assessment-tool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ntranet.birmingham.ac.uk/student/libraries/research/rdm/fair-data.aspx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doi.org/10.5281/zenodo.3903267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birmingham.ac.uk/research/environment-culture/open-research-statement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irmingham.ac.uk/Documents/research/ethics-integrity/guidance-for-use-of-ai-in-research.docx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3bb232-9739-4a5a-bc40-c3d03088b381" xsi:nil="true"/>
    <lcf76f155ced4ddcb4097134ff3c332f xmlns="c355e6ea-542a-4b7c-a9a6-e83d523dbbd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745AA199530B43A837F8E356E22D8F" ma:contentTypeVersion="17" ma:contentTypeDescription="Create a new document." ma:contentTypeScope="" ma:versionID="862f5d48c777372223d9e2fa77d31b3f">
  <xsd:schema xmlns:xsd="http://www.w3.org/2001/XMLSchema" xmlns:xs="http://www.w3.org/2001/XMLSchema" xmlns:p="http://schemas.microsoft.com/office/2006/metadata/properties" xmlns:ns2="c355e6ea-542a-4b7c-a9a6-e83d523dbbde" xmlns:ns3="d63bb232-9739-4a5a-bc40-c3d03088b381" targetNamespace="http://schemas.microsoft.com/office/2006/metadata/properties" ma:root="true" ma:fieldsID="053b498bb005d58fb6edf99d978a3829" ns2:_="" ns3:_="">
    <xsd:import namespace="c355e6ea-542a-4b7c-a9a6-e83d523dbbde"/>
    <xsd:import namespace="d63bb232-9739-4a5a-bc40-c3d03088b3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55e6ea-542a-4b7c-a9a6-e83d523dbb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c7af76c-f141-45ca-ae1a-4959eb0cbd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3bb232-9739-4a5a-bc40-c3d03088b38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1cea212-a4f2-4427-853a-33493fb3fa57}" ma:internalName="TaxCatchAll" ma:showField="CatchAllData" ma:web="d63bb232-9739-4a5a-bc40-c3d03088b3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E18BED-F643-44DB-99F9-9E6ADD942A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4440CF-45CB-4E68-9FCD-8BDD37F303B9}">
  <ds:schemaRefs>
    <ds:schemaRef ds:uri="http://schemas.microsoft.com/office/2006/metadata/properties"/>
    <ds:schemaRef ds:uri="http://schemas.microsoft.com/office/infopath/2007/PartnerControls"/>
    <ds:schemaRef ds:uri="d63bb232-9739-4a5a-bc40-c3d03088b381"/>
    <ds:schemaRef ds:uri="c355e6ea-542a-4b7c-a9a6-e83d523dbbde"/>
  </ds:schemaRefs>
</ds:datastoreItem>
</file>

<file path=customXml/itemProps3.xml><?xml version="1.0" encoding="utf-8"?>
<ds:datastoreItem xmlns:ds="http://schemas.openxmlformats.org/officeDocument/2006/customXml" ds:itemID="{8165910A-B07C-4FE9-80A7-C69D655D55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55e6ea-542a-4b7c-a9a6-e83d523dbbde"/>
    <ds:schemaRef ds:uri="d63bb232-9739-4a5a-bc40-c3d03088b3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349875-D9F2-48D7-8ECE-463F359AB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75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irmingham</Company>
  <LinksUpToDate>false</LinksUpToDate>
  <CharactersWithSpaces>5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Wallace</dc:creator>
  <cp:keywords/>
  <dc:description/>
  <cp:lastModifiedBy>Angeliki Andrikopoulou (Libraries and Learning Resources)</cp:lastModifiedBy>
  <cp:revision>3</cp:revision>
  <cp:lastPrinted>2015-08-12T11:53:00Z</cp:lastPrinted>
  <dcterms:created xsi:type="dcterms:W3CDTF">2026-07-14T13:44:00Z</dcterms:created>
  <dcterms:modified xsi:type="dcterms:W3CDTF">2026-07-14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74a6829f6013e510e88d4b783b257a3c99228371171f2330c322ab61fb307e</vt:lpwstr>
  </property>
  <property fmtid="{D5CDD505-2E9C-101B-9397-08002B2CF9AE}" pid="3" name="ContentTypeId">
    <vt:lpwstr>0x010100F1745AA199530B43A837F8E356E22D8F</vt:lpwstr>
  </property>
  <property fmtid="{D5CDD505-2E9C-101B-9397-08002B2CF9AE}" pid="4" name="MediaServiceImageTags">
    <vt:lpwstr/>
  </property>
</Properties>
</file>